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8DE221" w14:textId="77777777" w:rsidR="0095406E" w:rsidRDefault="0095406E" w:rsidP="0095406E"/>
    <w:p w14:paraId="2128BC78" w14:textId="6239ED24" w:rsidR="0095406E" w:rsidRPr="009A2E3A" w:rsidRDefault="0095406E" w:rsidP="0095406E">
      <w:pPr>
        <w:jc w:val="center"/>
        <w:rPr>
          <w:b/>
          <w:bCs/>
        </w:rPr>
      </w:pPr>
      <w:r w:rsidRPr="009A2E3A">
        <w:rPr>
          <w:b/>
          <w:bCs/>
        </w:rPr>
        <w:t xml:space="preserve">Task </w:t>
      </w:r>
      <w:r>
        <w:rPr>
          <w:b/>
          <w:bCs/>
        </w:rPr>
        <w:t>3</w:t>
      </w:r>
    </w:p>
    <w:p w14:paraId="1D2090C9" w14:textId="3B7C25DA" w:rsid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Customer Journey Map - E-Commerce Checkout Process</w:t>
      </w:r>
    </w:p>
    <w:p w14:paraId="24C4E268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</w:p>
    <w:p w14:paraId="055F287E" w14:textId="77777777" w:rsidR="00DC1C34" w:rsidRPr="00DC1C34" w:rsidRDefault="00DC1C34" w:rsidP="00DC1C34">
      <w:pPr>
        <w:pStyle w:val="ListParagraph"/>
        <w:rPr>
          <w:lang w:val="en-MY"/>
        </w:rPr>
      </w:pPr>
      <w:r w:rsidRPr="00DC1C34">
        <w:rPr>
          <w:i/>
          <w:iCs/>
          <w:lang w:val="en-MY"/>
        </w:rPr>
        <w:t xml:space="preserve">Based on User Personas: </w:t>
      </w:r>
      <w:proofErr w:type="spellStart"/>
      <w:r w:rsidRPr="00DC1C34">
        <w:rPr>
          <w:i/>
          <w:iCs/>
          <w:lang w:val="en-MY"/>
        </w:rPr>
        <w:t>Priya</w:t>
      </w:r>
      <w:proofErr w:type="spellEnd"/>
      <w:r w:rsidRPr="00DC1C34">
        <w:rPr>
          <w:i/>
          <w:iCs/>
          <w:lang w:val="en-MY"/>
        </w:rPr>
        <w:t xml:space="preserve"> Sharma (Mobile-First Deal Hunter) &amp; Rajesh Patel (Cautious Family Shopper)</w:t>
      </w:r>
    </w:p>
    <w:p w14:paraId="2EA12977" w14:textId="77777777" w:rsidR="00DC1C34" w:rsidRPr="00DC1C34" w:rsidRDefault="00DC1C34" w:rsidP="00DC1C34">
      <w:pPr>
        <w:pStyle w:val="ListParagraph"/>
        <w:rPr>
          <w:lang w:val="en-MY"/>
        </w:rPr>
      </w:pPr>
      <w:r w:rsidRPr="00DC1C34">
        <w:rPr>
          <w:lang w:val="en-MY"/>
        </w:rPr>
        <w:pict w14:anchorId="0F305A11">
          <v:rect id="_x0000_i1067" style="width:0;height:1.5pt" o:hralign="center" o:hrstd="t" o:hr="t" fillcolor="#a0a0a0" stroked="f"/>
        </w:pict>
      </w:r>
    </w:p>
    <w:p w14:paraId="77C07CD7" w14:textId="302E6AD3" w:rsidR="00DC1C34" w:rsidRDefault="00DC1C34" w:rsidP="00DC1C34">
      <w:pPr>
        <w:pStyle w:val="ListParagraph"/>
        <w:rPr>
          <w:rFonts w:ascii="Segoe UI Symbol" w:hAnsi="Segoe UI Symbol" w:cs="Segoe UI Symbol"/>
          <w:b/>
          <w:bCs/>
          <w:lang w:val="en-MY"/>
        </w:rPr>
      </w:pPr>
      <w:r w:rsidRPr="00DC1C34">
        <w:rPr>
          <w:b/>
          <w:bCs/>
          <w:lang w:val="en-MY"/>
        </w:rPr>
        <w:t xml:space="preserve">Stage 1: Browsing </w:t>
      </w:r>
      <w:r w:rsidRPr="00DC1C34">
        <w:rPr>
          <w:rFonts w:ascii="Segoe UI Symbol" w:hAnsi="Segoe UI Symbol" w:cs="Segoe UI Symbol"/>
          <w:b/>
          <w:bCs/>
          <w:lang w:val="en-MY"/>
        </w:rPr>
        <w:t>🔍</w:t>
      </w:r>
    </w:p>
    <w:p w14:paraId="7FC4FF95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bookmarkStart w:id="0" w:name="_GoBack"/>
      <w:bookmarkEnd w:id="0"/>
    </w:p>
    <w:p w14:paraId="2E82304E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User Actions</w:t>
      </w:r>
    </w:p>
    <w:p w14:paraId="5383DEE6" w14:textId="77777777" w:rsidR="00DC1C34" w:rsidRPr="00DC1C34" w:rsidRDefault="00DC1C34" w:rsidP="00DC1C34">
      <w:pPr>
        <w:pStyle w:val="ListParagraph"/>
        <w:numPr>
          <w:ilvl w:val="0"/>
          <w:numId w:val="3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Quickly scrolls through product listings on mobile during commute, uses filters for price/offers</w:t>
      </w:r>
    </w:p>
    <w:p w14:paraId="050B1119" w14:textId="77777777" w:rsidR="00DC1C34" w:rsidRPr="00DC1C34" w:rsidRDefault="00DC1C34" w:rsidP="00DC1C34">
      <w:pPr>
        <w:pStyle w:val="ListParagraph"/>
        <w:numPr>
          <w:ilvl w:val="0"/>
          <w:numId w:val="3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Carefully reviews product details, specifications, and customer reviews on desktop</w:t>
      </w:r>
    </w:p>
    <w:p w14:paraId="149BA302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Touchpoints</w:t>
      </w:r>
    </w:p>
    <w:p w14:paraId="31C93CAC" w14:textId="77777777" w:rsidR="00DC1C34" w:rsidRPr="00DC1C34" w:rsidRDefault="00DC1C34" w:rsidP="00DC1C34">
      <w:pPr>
        <w:pStyle w:val="ListParagraph"/>
        <w:numPr>
          <w:ilvl w:val="0"/>
          <w:numId w:val="4"/>
        </w:numPr>
        <w:rPr>
          <w:lang w:val="en-MY"/>
        </w:rPr>
      </w:pPr>
      <w:r w:rsidRPr="00DC1C34">
        <w:rPr>
          <w:lang w:val="en-MY"/>
        </w:rPr>
        <w:t>Product listing pages</w:t>
      </w:r>
    </w:p>
    <w:p w14:paraId="10296E20" w14:textId="77777777" w:rsidR="00DC1C34" w:rsidRPr="00DC1C34" w:rsidRDefault="00DC1C34" w:rsidP="00DC1C34">
      <w:pPr>
        <w:pStyle w:val="ListParagraph"/>
        <w:numPr>
          <w:ilvl w:val="0"/>
          <w:numId w:val="4"/>
        </w:numPr>
        <w:rPr>
          <w:lang w:val="en-MY"/>
        </w:rPr>
      </w:pPr>
      <w:r w:rsidRPr="00DC1C34">
        <w:rPr>
          <w:lang w:val="en-MY"/>
        </w:rPr>
        <w:t>Search and filter functionality</w:t>
      </w:r>
    </w:p>
    <w:p w14:paraId="20727AB9" w14:textId="77777777" w:rsidR="00DC1C34" w:rsidRPr="00DC1C34" w:rsidRDefault="00DC1C34" w:rsidP="00DC1C34">
      <w:pPr>
        <w:pStyle w:val="ListParagraph"/>
        <w:numPr>
          <w:ilvl w:val="0"/>
          <w:numId w:val="4"/>
        </w:numPr>
        <w:rPr>
          <w:lang w:val="en-MY"/>
        </w:rPr>
      </w:pPr>
      <w:r w:rsidRPr="00DC1C34">
        <w:rPr>
          <w:lang w:val="en-MY"/>
        </w:rPr>
        <w:t>Product detail pages</w:t>
      </w:r>
    </w:p>
    <w:p w14:paraId="62DACE6A" w14:textId="77777777" w:rsidR="00DC1C34" w:rsidRPr="00DC1C34" w:rsidRDefault="00DC1C34" w:rsidP="00DC1C34">
      <w:pPr>
        <w:pStyle w:val="ListParagraph"/>
        <w:numPr>
          <w:ilvl w:val="0"/>
          <w:numId w:val="4"/>
        </w:numPr>
        <w:rPr>
          <w:lang w:val="en-MY"/>
        </w:rPr>
      </w:pPr>
      <w:r w:rsidRPr="00DC1C34">
        <w:rPr>
          <w:lang w:val="en-MY"/>
        </w:rPr>
        <w:t>Customer reviews and ratings</w:t>
      </w:r>
    </w:p>
    <w:p w14:paraId="7F2DB616" w14:textId="77777777" w:rsidR="00DC1C34" w:rsidRPr="00DC1C34" w:rsidRDefault="00DC1C34" w:rsidP="00DC1C34">
      <w:pPr>
        <w:pStyle w:val="ListParagraph"/>
        <w:numPr>
          <w:ilvl w:val="0"/>
          <w:numId w:val="4"/>
        </w:numPr>
        <w:rPr>
          <w:lang w:val="en-MY"/>
        </w:rPr>
      </w:pPr>
      <w:r w:rsidRPr="00DC1C34">
        <w:rPr>
          <w:lang w:val="en-MY"/>
        </w:rPr>
        <w:t>Related/recommended products</w:t>
      </w:r>
    </w:p>
    <w:p w14:paraId="17AF5451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Emotions</w:t>
      </w:r>
    </w:p>
    <w:p w14:paraId="3C4277AD" w14:textId="77777777" w:rsidR="00DC1C34" w:rsidRPr="00DC1C34" w:rsidRDefault="00DC1C34" w:rsidP="00DC1C34">
      <w:pPr>
        <w:pStyle w:val="ListParagraph"/>
        <w:numPr>
          <w:ilvl w:val="0"/>
          <w:numId w:val="5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</w:t>
      </w:r>
      <w:r w:rsidRPr="00DC1C34">
        <w:rPr>
          <w:rFonts w:ascii="Segoe UI Symbol" w:hAnsi="Segoe UI Symbol" w:cs="Segoe UI Symbol"/>
          <w:lang w:val="en-MY"/>
        </w:rPr>
        <w:t>😊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Optimistic</w:t>
      </w:r>
      <w:r w:rsidRPr="00DC1C34">
        <w:rPr>
          <w:lang w:val="en-MY"/>
        </w:rPr>
        <w:t xml:space="preserve"> - Excited about finding deals, </w:t>
      </w:r>
      <w:r w:rsidRPr="00DC1C34">
        <w:rPr>
          <w:b/>
          <w:bCs/>
          <w:lang w:val="en-MY"/>
        </w:rPr>
        <w:t>Impatient</w:t>
      </w:r>
      <w:r w:rsidRPr="00DC1C34">
        <w:rPr>
          <w:lang w:val="en-MY"/>
        </w:rPr>
        <w:t xml:space="preserve"> - Limited time to browse</w:t>
      </w:r>
    </w:p>
    <w:p w14:paraId="5CF5EFED" w14:textId="77777777" w:rsidR="00DC1C34" w:rsidRPr="00DC1C34" w:rsidRDefault="00DC1C34" w:rsidP="00DC1C34">
      <w:pPr>
        <w:pStyle w:val="ListParagraph"/>
        <w:numPr>
          <w:ilvl w:val="0"/>
          <w:numId w:val="5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</w:t>
      </w:r>
      <w:r w:rsidRPr="00DC1C34">
        <w:rPr>
          <w:rFonts w:ascii="Arial" w:hAnsi="Arial" w:cs="Arial"/>
          <w:lang w:val="en-MY"/>
        </w:rPr>
        <w:t>🤔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Analytical</w:t>
      </w:r>
      <w:r w:rsidRPr="00DC1C34">
        <w:rPr>
          <w:lang w:val="en-MY"/>
        </w:rPr>
        <w:t xml:space="preserve"> - Focused on making informed decisions, </w:t>
      </w:r>
      <w:r w:rsidRPr="00DC1C34">
        <w:rPr>
          <w:b/>
          <w:bCs/>
          <w:lang w:val="en-MY"/>
        </w:rPr>
        <w:t>Cautious</w:t>
      </w:r>
      <w:r w:rsidRPr="00DC1C34">
        <w:rPr>
          <w:lang w:val="en-MY"/>
        </w:rPr>
        <w:t xml:space="preserve"> - Evaluating trustworthiness</w:t>
      </w:r>
    </w:p>
    <w:p w14:paraId="62024D42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Pain Points </w:t>
      </w:r>
      <w:r w:rsidRPr="00DC1C34">
        <w:rPr>
          <w:b/>
          <w:bCs/>
          <w:i/>
          <w:iCs/>
          <w:lang w:val="en-MY"/>
        </w:rPr>
        <w:t>(Linked to Personas)</w:t>
      </w:r>
    </w:p>
    <w:p w14:paraId="0D5AC7FA" w14:textId="77777777" w:rsidR="00DC1C34" w:rsidRPr="00DC1C34" w:rsidRDefault="00DC1C34" w:rsidP="00DC1C34">
      <w:pPr>
        <w:pStyle w:val="ListParagraph"/>
        <w:numPr>
          <w:ilvl w:val="0"/>
          <w:numId w:val="6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Small touch targets on mobile, slow loading images</w:t>
      </w:r>
    </w:p>
    <w:p w14:paraId="6EB683FB" w14:textId="77777777" w:rsidR="00DC1C34" w:rsidRPr="00DC1C34" w:rsidRDefault="00DC1C34" w:rsidP="00DC1C34">
      <w:pPr>
        <w:pStyle w:val="ListParagraph"/>
        <w:numPr>
          <w:ilvl w:val="0"/>
          <w:numId w:val="6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Too much promotional clutter making it hard to focus on product details</w:t>
      </w:r>
    </w:p>
    <w:p w14:paraId="6AF21CEE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Opportunities for Improvement</w:t>
      </w:r>
    </w:p>
    <w:p w14:paraId="654CD443" w14:textId="77777777" w:rsidR="00DC1C34" w:rsidRPr="00DC1C34" w:rsidRDefault="00DC1C34" w:rsidP="00DC1C34">
      <w:pPr>
        <w:pStyle w:val="ListParagraph"/>
        <w:numPr>
          <w:ilvl w:val="0"/>
          <w:numId w:val="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Optimize mobile product cards with larger touch areas</w:t>
      </w:r>
    </w:p>
    <w:p w14:paraId="4F780DA4" w14:textId="77777777" w:rsidR="00DC1C34" w:rsidRPr="00DC1C34" w:rsidRDefault="00DC1C34" w:rsidP="00DC1C34">
      <w:pPr>
        <w:pStyle w:val="ListParagraph"/>
        <w:numPr>
          <w:ilvl w:val="0"/>
          <w:numId w:val="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Implement progressive image loading for faster mobile browsing</w:t>
      </w:r>
    </w:p>
    <w:p w14:paraId="4BB03DB8" w14:textId="77777777" w:rsidR="00DC1C34" w:rsidRPr="00DC1C34" w:rsidRDefault="00DC1C34" w:rsidP="00DC1C34">
      <w:pPr>
        <w:pStyle w:val="ListParagraph"/>
        <w:numPr>
          <w:ilvl w:val="0"/>
          <w:numId w:val="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Create cleaner, focused product detail layouts</w:t>
      </w:r>
    </w:p>
    <w:p w14:paraId="433CA053" w14:textId="77777777" w:rsidR="00DC1C34" w:rsidRPr="00DC1C34" w:rsidRDefault="00DC1C34" w:rsidP="00DC1C34">
      <w:pPr>
        <w:pStyle w:val="ListParagraph"/>
        <w:numPr>
          <w:ilvl w:val="0"/>
          <w:numId w:val="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Add quick comparison tools for detailed shoppers</w:t>
      </w:r>
    </w:p>
    <w:p w14:paraId="07DF59E3" w14:textId="77777777" w:rsidR="00DC1C34" w:rsidRPr="00DC1C34" w:rsidRDefault="00DC1C34" w:rsidP="00DC1C34">
      <w:pPr>
        <w:pStyle w:val="ListParagraph"/>
        <w:rPr>
          <w:lang w:val="en-MY"/>
        </w:rPr>
      </w:pPr>
      <w:r w:rsidRPr="00DC1C34">
        <w:rPr>
          <w:lang w:val="en-MY"/>
        </w:rPr>
        <w:pict w14:anchorId="4CFBF147">
          <v:rect id="_x0000_i1068" style="width:0;height:1.5pt" o:hralign="center" o:hrstd="t" o:hr="t" fillcolor="#a0a0a0" stroked="f"/>
        </w:pict>
      </w:r>
    </w:p>
    <w:p w14:paraId="1E8802C1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Stage 2: Add to Cart </w:t>
      </w:r>
      <w:r w:rsidRPr="00DC1C34">
        <w:rPr>
          <w:rFonts w:ascii="Segoe UI Symbol" w:hAnsi="Segoe UI Symbol" w:cs="Segoe UI Symbol"/>
          <w:b/>
          <w:bCs/>
          <w:lang w:val="en-MY"/>
        </w:rPr>
        <w:t>🛒</w:t>
      </w:r>
    </w:p>
    <w:p w14:paraId="62DE5CCF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User Actions</w:t>
      </w:r>
    </w:p>
    <w:p w14:paraId="079B61F8" w14:textId="77777777" w:rsidR="00DC1C34" w:rsidRPr="00DC1C34" w:rsidRDefault="00DC1C34" w:rsidP="00DC1C34">
      <w:pPr>
        <w:pStyle w:val="ListParagraph"/>
        <w:numPr>
          <w:ilvl w:val="0"/>
          <w:numId w:val="8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Quick "Add to Cart" tap, expects instant feedback, checks for available offers</w:t>
      </w:r>
    </w:p>
    <w:p w14:paraId="6F0A28BA" w14:textId="77777777" w:rsidR="00DC1C34" w:rsidRPr="00DC1C34" w:rsidRDefault="00DC1C34" w:rsidP="00DC1C34">
      <w:pPr>
        <w:pStyle w:val="ListParagraph"/>
        <w:numPr>
          <w:ilvl w:val="0"/>
          <w:numId w:val="8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Carefully selects quantity, reviews item details before adding, checks shipping estimates</w:t>
      </w:r>
    </w:p>
    <w:p w14:paraId="73C96C44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Touchpoints</w:t>
      </w:r>
    </w:p>
    <w:p w14:paraId="114B60EC" w14:textId="77777777" w:rsidR="00DC1C34" w:rsidRPr="00DC1C34" w:rsidRDefault="00DC1C34" w:rsidP="00DC1C34">
      <w:pPr>
        <w:pStyle w:val="ListParagraph"/>
        <w:numPr>
          <w:ilvl w:val="0"/>
          <w:numId w:val="9"/>
        </w:numPr>
        <w:rPr>
          <w:lang w:val="en-MY"/>
        </w:rPr>
      </w:pPr>
      <w:r w:rsidRPr="00DC1C34">
        <w:rPr>
          <w:lang w:val="en-MY"/>
        </w:rPr>
        <w:t>Add to Cart button</w:t>
      </w:r>
    </w:p>
    <w:p w14:paraId="13D1E6B9" w14:textId="77777777" w:rsidR="00DC1C34" w:rsidRPr="00DC1C34" w:rsidRDefault="00DC1C34" w:rsidP="00DC1C34">
      <w:pPr>
        <w:pStyle w:val="ListParagraph"/>
        <w:numPr>
          <w:ilvl w:val="0"/>
          <w:numId w:val="9"/>
        </w:numPr>
        <w:rPr>
          <w:lang w:val="en-MY"/>
        </w:rPr>
      </w:pPr>
      <w:r w:rsidRPr="00DC1C34">
        <w:rPr>
          <w:lang w:val="en-MY"/>
        </w:rPr>
        <w:t>Cart notification/confirmation</w:t>
      </w:r>
    </w:p>
    <w:p w14:paraId="768D0864" w14:textId="77777777" w:rsidR="00DC1C34" w:rsidRPr="00DC1C34" w:rsidRDefault="00DC1C34" w:rsidP="00DC1C34">
      <w:pPr>
        <w:pStyle w:val="ListParagraph"/>
        <w:numPr>
          <w:ilvl w:val="0"/>
          <w:numId w:val="9"/>
        </w:numPr>
        <w:rPr>
          <w:lang w:val="en-MY"/>
        </w:rPr>
      </w:pPr>
      <w:r w:rsidRPr="00DC1C34">
        <w:rPr>
          <w:lang w:val="en-MY"/>
        </w:rPr>
        <w:t>Mini cart preview</w:t>
      </w:r>
    </w:p>
    <w:p w14:paraId="1B87E595" w14:textId="77777777" w:rsidR="00DC1C34" w:rsidRPr="00DC1C34" w:rsidRDefault="00DC1C34" w:rsidP="00DC1C34">
      <w:pPr>
        <w:pStyle w:val="ListParagraph"/>
        <w:numPr>
          <w:ilvl w:val="0"/>
          <w:numId w:val="9"/>
        </w:numPr>
        <w:rPr>
          <w:lang w:val="en-MY"/>
        </w:rPr>
      </w:pPr>
      <w:r w:rsidRPr="00DC1C34">
        <w:rPr>
          <w:lang w:val="en-MY"/>
        </w:rPr>
        <w:t>Suggested/related items</w:t>
      </w:r>
    </w:p>
    <w:p w14:paraId="477F4558" w14:textId="77777777" w:rsidR="00DC1C34" w:rsidRPr="00DC1C34" w:rsidRDefault="00DC1C34" w:rsidP="00DC1C34">
      <w:pPr>
        <w:pStyle w:val="ListParagraph"/>
        <w:numPr>
          <w:ilvl w:val="0"/>
          <w:numId w:val="9"/>
        </w:numPr>
        <w:rPr>
          <w:lang w:val="en-MY"/>
        </w:rPr>
      </w:pPr>
      <w:r w:rsidRPr="00DC1C34">
        <w:rPr>
          <w:lang w:val="en-MY"/>
        </w:rPr>
        <w:t>Stock availability indicators</w:t>
      </w:r>
    </w:p>
    <w:p w14:paraId="78940DFE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Emotions</w:t>
      </w:r>
    </w:p>
    <w:p w14:paraId="62E9BEFC" w14:textId="77777777" w:rsidR="00DC1C34" w:rsidRPr="00DC1C34" w:rsidRDefault="00DC1C34" w:rsidP="00DC1C34">
      <w:pPr>
        <w:pStyle w:val="ListParagraph"/>
        <w:numPr>
          <w:ilvl w:val="0"/>
          <w:numId w:val="10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</w:t>
      </w:r>
      <w:r w:rsidRPr="00DC1C34">
        <w:rPr>
          <w:rFonts w:ascii="Segoe UI Symbol" w:hAnsi="Segoe UI Symbol" w:cs="Segoe UI Symbol"/>
          <w:lang w:val="en-MY"/>
        </w:rPr>
        <w:t>😤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Frustrated</w:t>
      </w:r>
      <w:r w:rsidRPr="00DC1C34">
        <w:rPr>
          <w:lang w:val="en-MY"/>
        </w:rPr>
        <w:t xml:space="preserve"> - If cart doesn't update quickly, </w:t>
      </w:r>
      <w:r w:rsidRPr="00DC1C34">
        <w:rPr>
          <w:b/>
          <w:bCs/>
          <w:lang w:val="en-MY"/>
        </w:rPr>
        <w:t>Excited</w:t>
      </w:r>
      <w:r w:rsidRPr="00DC1C34">
        <w:rPr>
          <w:lang w:val="en-MY"/>
        </w:rPr>
        <w:t xml:space="preserve"> - When seeing instant confirmation</w:t>
      </w:r>
    </w:p>
    <w:p w14:paraId="3C50B12C" w14:textId="77777777" w:rsidR="00DC1C34" w:rsidRPr="00DC1C34" w:rsidRDefault="00DC1C34" w:rsidP="00DC1C34">
      <w:pPr>
        <w:pStyle w:val="ListParagraph"/>
        <w:numPr>
          <w:ilvl w:val="0"/>
          <w:numId w:val="10"/>
        </w:numPr>
        <w:rPr>
          <w:lang w:val="en-MY"/>
        </w:rPr>
      </w:pPr>
      <w:r w:rsidRPr="00DC1C34">
        <w:rPr>
          <w:b/>
          <w:bCs/>
          <w:lang w:val="en-MY"/>
        </w:rPr>
        <w:lastRenderedPageBreak/>
        <w:t>Rajesh:</w:t>
      </w:r>
      <w:r w:rsidRPr="00DC1C34">
        <w:rPr>
          <w:lang w:val="en-MY"/>
        </w:rPr>
        <w:t xml:space="preserve"> </w:t>
      </w:r>
      <w:r w:rsidRPr="00DC1C34">
        <w:rPr>
          <w:rFonts w:ascii="Segoe UI Symbol" w:hAnsi="Segoe UI Symbol" w:cs="Segoe UI Symbol"/>
          <w:lang w:val="en-MY"/>
        </w:rPr>
        <w:t>😌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Satisfied</w:t>
      </w:r>
      <w:r w:rsidRPr="00DC1C34">
        <w:rPr>
          <w:lang w:val="en-MY"/>
        </w:rPr>
        <w:t xml:space="preserve"> - When getting clear confirmation, </w:t>
      </w:r>
      <w:r w:rsidRPr="00DC1C34">
        <w:rPr>
          <w:b/>
          <w:bCs/>
          <w:lang w:val="en-MY"/>
        </w:rPr>
        <w:t>Worried</w:t>
      </w:r>
      <w:r w:rsidRPr="00DC1C34">
        <w:rPr>
          <w:lang w:val="en-MY"/>
        </w:rPr>
        <w:t xml:space="preserve"> - About stock availability</w:t>
      </w:r>
    </w:p>
    <w:p w14:paraId="7EA9C6D6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Pain Points </w:t>
      </w:r>
      <w:r w:rsidRPr="00DC1C34">
        <w:rPr>
          <w:b/>
          <w:bCs/>
          <w:i/>
          <w:iCs/>
          <w:lang w:val="en-MY"/>
        </w:rPr>
        <w:t>(From Task 1 Analysis)</w:t>
      </w:r>
    </w:p>
    <w:p w14:paraId="523E087C" w14:textId="77777777" w:rsidR="00DC1C34" w:rsidRPr="00DC1C34" w:rsidRDefault="00DC1C34" w:rsidP="00DC1C34">
      <w:pPr>
        <w:pStyle w:val="ListParagraph"/>
        <w:numPr>
          <w:ilvl w:val="0"/>
          <w:numId w:val="11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Cart updates too slowly on mobile, unclear if items were actually added</w:t>
      </w:r>
    </w:p>
    <w:p w14:paraId="30D869EB" w14:textId="77777777" w:rsidR="00DC1C34" w:rsidRPr="00DC1C34" w:rsidRDefault="00DC1C34" w:rsidP="00DC1C34">
      <w:pPr>
        <w:pStyle w:val="ListParagraph"/>
        <w:numPr>
          <w:ilvl w:val="0"/>
          <w:numId w:val="11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Confusing cart preview, unclear about shipping costs at this stage</w:t>
      </w:r>
    </w:p>
    <w:p w14:paraId="79643349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Opportunities for Improvement</w:t>
      </w:r>
    </w:p>
    <w:p w14:paraId="14106C56" w14:textId="77777777" w:rsidR="00DC1C34" w:rsidRPr="00DC1C34" w:rsidRDefault="00DC1C34" w:rsidP="00DC1C34">
      <w:pPr>
        <w:pStyle w:val="ListParagraph"/>
        <w:numPr>
          <w:ilvl w:val="0"/>
          <w:numId w:val="1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Implement instant visual feedback for cart additions</w:t>
      </w:r>
    </w:p>
    <w:p w14:paraId="5518D99C" w14:textId="77777777" w:rsidR="00DC1C34" w:rsidRPr="00DC1C34" w:rsidRDefault="00DC1C34" w:rsidP="00DC1C34">
      <w:pPr>
        <w:pStyle w:val="ListParagraph"/>
        <w:numPr>
          <w:ilvl w:val="0"/>
          <w:numId w:val="1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Show estimated shipping costs in cart preview</w:t>
      </w:r>
    </w:p>
    <w:p w14:paraId="3561229E" w14:textId="77777777" w:rsidR="00DC1C34" w:rsidRPr="00DC1C34" w:rsidRDefault="00DC1C34" w:rsidP="00DC1C34">
      <w:pPr>
        <w:pStyle w:val="ListParagraph"/>
        <w:numPr>
          <w:ilvl w:val="0"/>
          <w:numId w:val="1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Add clear stock status indicators</w:t>
      </w:r>
    </w:p>
    <w:p w14:paraId="6A79E548" w14:textId="77777777" w:rsidR="00DC1C34" w:rsidRPr="00DC1C34" w:rsidRDefault="00DC1C34" w:rsidP="00DC1C34">
      <w:pPr>
        <w:pStyle w:val="ListParagraph"/>
        <w:numPr>
          <w:ilvl w:val="0"/>
          <w:numId w:val="1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Optimize cart animation and loading states for mobile</w:t>
      </w:r>
    </w:p>
    <w:p w14:paraId="615DEBD9" w14:textId="77777777" w:rsidR="00DC1C34" w:rsidRPr="00DC1C34" w:rsidRDefault="00DC1C34" w:rsidP="00DC1C34">
      <w:pPr>
        <w:pStyle w:val="ListParagraph"/>
        <w:rPr>
          <w:lang w:val="en-MY"/>
        </w:rPr>
      </w:pPr>
      <w:r w:rsidRPr="00DC1C34">
        <w:rPr>
          <w:lang w:val="en-MY"/>
        </w:rPr>
        <w:pict w14:anchorId="786405FC">
          <v:rect id="_x0000_i1069" style="width:0;height:1.5pt" o:hralign="center" o:hrstd="t" o:hr="t" fillcolor="#a0a0a0" stroked="f"/>
        </w:pict>
      </w:r>
    </w:p>
    <w:p w14:paraId="6B2DC4DD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Stage 3: Checkout Initiation </w:t>
      </w:r>
      <w:r w:rsidRPr="00DC1C34">
        <w:rPr>
          <w:rFonts w:ascii="Segoe UI Symbol" w:hAnsi="Segoe UI Symbol" w:cs="Segoe UI Symbol"/>
          <w:b/>
          <w:bCs/>
          <w:lang w:val="en-MY"/>
        </w:rPr>
        <w:t>📝</w:t>
      </w:r>
    </w:p>
    <w:p w14:paraId="55E634BD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User Actions</w:t>
      </w:r>
    </w:p>
    <w:p w14:paraId="7B822A92" w14:textId="77777777" w:rsidR="00DC1C34" w:rsidRPr="00DC1C34" w:rsidRDefault="00DC1C34" w:rsidP="00DC1C34">
      <w:pPr>
        <w:pStyle w:val="ListParagraph"/>
        <w:numPr>
          <w:ilvl w:val="0"/>
          <w:numId w:val="13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Taps checkout button, expects saved info to auto-populate, looks for promo code field</w:t>
      </w:r>
    </w:p>
    <w:p w14:paraId="4BA8232B" w14:textId="77777777" w:rsidR="00DC1C34" w:rsidRPr="00DC1C34" w:rsidRDefault="00DC1C34" w:rsidP="00DC1C34">
      <w:pPr>
        <w:pStyle w:val="ListParagraph"/>
        <w:numPr>
          <w:ilvl w:val="0"/>
          <w:numId w:val="13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Reviews cart contents thoroughly, checks for guest vs. account options, verifies quantities</w:t>
      </w:r>
    </w:p>
    <w:p w14:paraId="0C59F37A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Touchpoints</w:t>
      </w:r>
    </w:p>
    <w:p w14:paraId="71DE5467" w14:textId="77777777" w:rsidR="00DC1C34" w:rsidRPr="00DC1C34" w:rsidRDefault="00DC1C34" w:rsidP="00DC1C34">
      <w:pPr>
        <w:pStyle w:val="ListParagraph"/>
        <w:numPr>
          <w:ilvl w:val="0"/>
          <w:numId w:val="14"/>
        </w:numPr>
        <w:rPr>
          <w:lang w:val="en-MY"/>
        </w:rPr>
      </w:pPr>
      <w:r w:rsidRPr="00DC1C34">
        <w:rPr>
          <w:lang w:val="en-MY"/>
        </w:rPr>
        <w:t>Cart review page</w:t>
      </w:r>
    </w:p>
    <w:p w14:paraId="7958DF63" w14:textId="77777777" w:rsidR="00DC1C34" w:rsidRPr="00DC1C34" w:rsidRDefault="00DC1C34" w:rsidP="00DC1C34">
      <w:pPr>
        <w:pStyle w:val="ListParagraph"/>
        <w:numPr>
          <w:ilvl w:val="0"/>
          <w:numId w:val="14"/>
        </w:numPr>
        <w:rPr>
          <w:lang w:val="en-MY"/>
        </w:rPr>
      </w:pPr>
      <w:r w:rsidRPr="00DC1C34">
        <w:rPr>
          <w:lang w:val="en-MY"/>
        </w:rPr>
        <w:t>Checkout button</w:t>
      </w:r>
    </w:p>
    <w:p w14:paraId="617ECF6D" w14:textId="77777777" w:rsidR="00DC1C34" w:rsidRPr="00DC1C34" w:rsidRDefault="00DC1C34" w:rsidP="00DC1C34">
      <w:pPr>
        <w:pStyle w:val="ListParagraph"/>
        <w:numPr>
          <w:ilvl w:val="0"/>
          <w:numId w:val="14"/>
        </w:numPr>
        <w:rPr>
          <w:lang w:val="en-MY"/>
        </w:rPr>
      </w:pPr>
      <w:r w:rsidRPr="00DC1C34">
        <w:rPr>
          <w:lang w:val="en-MY"/>
        </w:rPr>
        <w:t>Login/guest checkout options</w:t>
      </w:r>
    </w:p>
    <w:p w14:paraId="58E8692E" w14:textId="77777777" w:rsidR="00DC1C34" w:rsidRPr="00DC1C34" w:rsidRDefault="00DC1C34" w:rsidP="00DC1C34">
      <w:pPr>
        <w:pStyle w:val="ListParagraph"/>
        <w:numPr>
          <w:ilvl w:val="0"/>
          <w:numId w:val="14"/>
        </w:numPr>
        <w:rPr>
          <w:lang w:val="en-MY"/>
        </w:rPr>
      </w:pPr>
      <w:r w:rsidRPr="00DC1C34">
        <w:rPr>
          <w:lang w:val="en-MY"/>
        </w:rPr>
        <w:t>Promo code entry field</w:t>
      </w:r>
    </w:p>
    <w:p w14:paraId="6717E8B8" w14:textId="77777777" w:rsidR="00DC1C34" w:rsidRPr="00DC1C34" w:rsidRDefault="00DC1C34" w:rsidP="00DC1C34">
      <w:pPr>
        <w:pStyle w:val="ListParagraph"/>
        <w:numPr>
          <w:ilvl w:val="0"/>
          <w:numId w:val="14"/>
        </w:numPr>
        <w:rPr>
          <w:lang w:val="en-MY"/>
        </w:rPr>
      </w:pPr>
      <w:r w:rsidRPr="00DC1C34">
        <w:rPr>
          <w:lang w:val="en-MY"/>
        </w:rPr>
        <w:t>Order summary display</w:t>
      </w:r>
    </w:p>
    <w:p w14:paraId="1B47C0F9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Emotions</w:t>
      </w:r>
    </w:p>
    <w:p w14:paraId="2AC2DA0A" w14:textId="77777777" w:rsidR="00DC1C34" w:rsidRPr="00DC1C34" w:rsidRDefault="00DC1C34" w:rsidP="00DC1C34">
      <w:pPr>
        <w:pStyle w:val="ListParagraph"/>
        <w:numPr>
          <w:ilvl w:val="0"/>
          <w:numId w:val="15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</w:t>
      </w:r>
      <w:r w:rsidRPr="00DC1C34">
        <w:rPr>
          <w:rFonts w:ascii="Segoe UI Symbol" w:hAnsi="Segoe UI Symbol" w:cs="Segoe UI Symbol"/>
          <w:lang w:val="en-MY"/>
        </w:rPr>
        <w:t>😰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Anxious</w:t>
      </w:r>
      <w:r w:rsidRPr="00DC1C34">
        <w:rPr>
          <w:lang w:val="en-MY"/>
        </w:rPr>
        <w:t xml:space="preserve"> - About hidden costs appearing, </w:t>
      </w:r>
      <w:r w:rsidRPr="00DC1C34">
        <w:rPr>
          <w:b/>
          <w:bCs/>
          <w:lang w:val="en-MY"/>
        </w:rPr>
        <w:t>Hopeful</w:t>
      </w:r>
      <w:r w:rsidRPr="00DC1C34">
        <w:rPr>
          <w:lang w:val="en-MY"/>
        </w:rPr>
        <w:t xml:space="preserve"> - About applying discounts</w:t>
      </w:r>
    </w:p>
    <w:p w14:paraId="10337359" w14:textId="77777777" w:rsidR="00DC1C34" w:rsidRPr="00DC1C34" w:rsidRDefault="00DC1C34" w:rsidP="00DC1C34">
      <w:pPr>
        <w:pStyle w:val="ListParagraph"/>
        <w:numPr>
          <w:ilvl w:val="0"/>
          <w:numId w:val="15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</w:t>
      </w:r>
      <w:r w:rsidRPr="00DC1C34">
        <w:rPr>
          <w:rFonts w:ascii="Segoe UI Symbol" w:hAnsi="Segoe UI Symbol" w:cs="Segoe UI Symbol"/>
          <w:lang w:val="en-MY"/>
        </w:rPr>
        <w:t>🔍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Scrutinizing</w:t>
      </w:r>
      <w:r w:rsidRPr="00DC1C34">
        <w:rPr>
          <w:lang w:val="en-MY"/>
        </w:rPr>
        <w:t xml:space="preserve"> - Double-checking everything, </w:t>
      </w:r>
      <w:r w:rsidRPr="00DC1C34">
        <w:rPr>
          <w:b/>
          <w:bCs/>
          <w:lang w:val="en-MY"/>
        </w:rPr>
        <w:t>Confident</w:t>
      </w:r>
      <w:r w:rsidRPr="00DC1C34">
        <w:rPr>
          <w:lang w:val="en-MY"/>
        </w:rPr>
        <w:t xml:space="preserve"> - When seeing clear information</w:t>
      </w:r>
    </w:p>
    <w:p w14:paraId="20DCDC46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Pain Points </w:t>
      </w:r>
      <w:r w:rsidRPr="00DC1C34">
        <w:rPr>
          <w:b/>
          <w:bCs/>
          <w:i/>
          <w:iCs/>
          <w:lang w:val="en-MY"/>
        </w:rPr>
        <w:t>(Critical Issues from Task 1)</w:t>
      </w:r>
    </w:p>
    <w:p w14:paraId="53FB3315" w14:textId="77777777" w:rsidR="00DC1C34" w:rsidRPr="00DC1C34" w:rsidRDefault="00DC1C34" w:rsidP="00DC1C34">
      <w:pPr>
        <w:pStyle w:val="ListParagraph"/>
        <w:numPr>
          <w:ilvl w:val="0"/>
          <w:numId w:val="16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</w:t>
      </w:r>
    </w:p>
    <w:p w14:paraId="66E39BAC" w14:textId="77777777" w:rsidR="00DC1C34" w:rsidRPr="00DC1C34" w:rsidRDefault="00DC1C34" w:rsidP="00DC1C34">
      <w:pPr>
        <w:pStyle w:val="ListParagraph"/>
        <w:numPr>
          <w:ilvl w:val="1"/>
          <w:numId w:val="16"/>
        </w:numPr>
        <w:rPr>
          <w:lang w:val="en-MY"/>
        </w:rPr>
      </w:pPr>
      <w:r w:rsidRPr="00DC1C34">
        <w:rPr>
          <w:lang w:val="en-MY"/>
        </w:rPr>
        <w:t>Hidden promo code field location</w:t>
      </w:r>
    </w:p>
    <w:p w14:paraId="44D7F6AB" w14:textId="77777777" w:rsidR="00DC1C34" w:rsidRPr="00DC1C34" w:rsidRDefault="00DC1C34" w:rsidP="00DC1C34">
      <w:pPr>
        <w:pStyle w:val="ListParagraph"/>
        <w:numPr>
          <w:ilvl w:val="1"/>
          <w:numId w:val="16"/>
        </w:numPr>
        <w:rPr>
          <w:lang w:val="en-MY"/>
        </w:rPr>
      </w:pPr>
      <w:r w:rsidRPr="00DC1C34">
        <w:rPr>
          <w:lang w:val="en-MY"/>
        </w:rPr>
        <w:t>Form fields reset when applying coupons</w:t>
      </w:r>
    </w:p>
    <w:p w14:paraId="2C1EC827" w14:textId="77777777" w:rsidR="00DC1C34" w:rsidRPr="00DC1C34" w:rsidRDefault="00DC1C34" w:rsidP="00DC1C34">
      <w:pPr>
        <w:pStyle w:val="ListParagraph"/>
        <w:numPr>
          <w:ilvl w:val="1"/>
          <w:numId w:val="16"/>
        </w:numPr>
        <w:rPr>
          <w:lang w:val="en-MY"/>
        </w:rPr>
      </w:pPr>
      <w:r w:rsidRPr="00DC1C34">
        <w:rPr>
          <w:lang w:val="en-MY"/>
        </w:rPr>
        <w:t>Surprise shipping costs appear</w:t>
      </w:r>
    </w:p>
    <w:p w14:paraId="33F14554" w14:textId="77777777" w:rsidR="00DC1C34" w:rsidRPr="00DC1C34" w:rsidRDefault="00DC1C34" w:rsidP="00DC1C34">
      <w:pPr>
        <w:pStyle w:val="ListParagraph"/>
        <w:numPr>
          <w:ilvl w:val="0"/>
          <w:numId w:val="16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</w:t>
      </w:r>
    </w:p>
    <w:p w14:paraId="49FD7418" w14:textId="77777777" w:rsidR="00DC1C34" w:rsidRPr="00DC1C34" w:rsidRDefault="00DC1C34" w:rsidP="00DC1C34">
      <w:pPr>
        <w:pStyle w:val="ListParagraph"/>
        <w:numPr>
          <w:ilvl w:val="1"/>
          <w:numId w:val="16"/>
        </w:numPr>
        <w:rPr>
          <w:lang w:val="en-MY"/>
        </w:rPr>
      </w:pPr>
      <w:r w:rsidRPr="00DC1C34">
        <w:rPr>
          <w:lang w:val="en-MY"/>
        </w:rPr>
        <w:t>Cluttered checkout interface</w:t>
      </w:r>
    </w:p>
    <w:p w14:paraId="1B5B88A0" w14:textId="77777777" w:rsidR="00DC1C34" w:rsidRPr="00DC1C34" w:rsidRDefault="00DC1C34" w:rsidP="00DC1C34">
      <w:pPr>
        <w:pStyle w:val="ListParagraph"/>
        <w:numPr>
          <w:ilvl w:val="1"/>
          <w:numId w:val="16"/>
        </w:numPr>
        <w:rPr>
          <w:lang w:val="en-MY"/>
        </w:rPr>
      </w:pPr>
      <w:r w:rsidRPr="00DC1C34">
        <w:rPr>
          <w:lang w:val="en-MY"/>
        </w:rPr>
        <w:t>Unclear mandatory vs. optional fields</w:t>
      </w:r>
    </w:p>
    <w:p w14:paraId="219515AE" w14:textId="77777777" w:rsidR="00DC1C34" w:rsidRPr="00DC1C34" w:rsidRDefault="00DC1C34" w:rsidP="00DC1C34">
      <w:pPr>
        <w:pStyle w:val="ListParagraph"/>
        <w:numPr>
          <w:ilvl w:val="1"/>
          <w:numId w:val="16"/>
        </w:numPr>
        <w:rPr>
          <w:lang w:val="en-MY"/>
        </w:rPr>
      </w:pPr>
      <w:r w:rsidRPr="00DC1C34">
        <w:rPr>
          <w:lang w:val="en-MY"/>
        </w:rPr>
        <w:t>Poor guest checkout guidance</w:t>
      </w:r>
    </w:p>
    <w:p w14:paraId="6F6D667C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Opportunities for Improvement</w:t>
      </w:r>
    </w:p>
    <w:p w14:paraId="53019EAD" w14:textId="77777777" w:rsidR="00DC1C34" w:rsidRPr="00DC1C34" w:rsidRDefault="00DC1C34" w:rsidP="00DC1C34">
      <w:pPr>
        <w:pStyle w:val="ListParagraph"/>
        <w:numPr>
          <w:ilvl w:val="0"/>
          <w:numId w:val="1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CRITICAL:</w:t>
      </w:r>
      <w:r w:rsidRPr="00DC1C34">
        <w:rPr>
          <w:lang w:val="en-MY"/>
        </w:rPr>
        <w:t xml:space="preserve"> Display all costs upfront including shipping and taxes</w:t>
      </w:r>
    </w:p>
    <w:p w14:paraId="003147F7" w14:textId="77777777" w:rsidR="00DC1C34" w:rsidRPr="00DC1C34" w:rsidRDefault="00DC1C34" w:rsidP="00DC1C34">
      <w:pPr>
        <w:pStyle w:val="ListParagraph"/>
        <w:numPr>
          <w:ilvl w:val="0"/>
          <w:numId w:val="1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Make promo code field prominent and easily accessible</w:t>
      </w:r>
    </w:p>
    <w:p w14:paraId="7DA27E88" w14:textId="77777777" w:rsidR="00DC1C34" w:rsidRPr="00DC1C34" w:rsidRDefault="00DC1C34" w:rsidP="00DC1C34">
      <w:pPr>
        <w:pStyle w:val="ListParagraph"/>
        <w:numPr>
          <w:ilvl w:val="0"/>
          <w:numId w:val="1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Prevent form resets when applying discounts</w:t>
      </w:r>
    </w:p>
    <w:p w14:paraId="5DDD2343" w14:textId="77777777" w:rsidR="00DC1C34" w:rsidRPr="00DC1C34" w:rsidRDefault="00DC1C34" w:rsidP="00DC1C34">
      <w:pPr>
        <w:pStyle w:val="ListParagraph"/>
        <w:numPr>
          <w:ilvl w:val="0"/>
          <w:numId w:val="1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Simplify interface with clear information hierarchy</w:t>
      </w:r>
    </w:p>
    <w:p w14:paraId="079EB34F" w14:textId="77777777" w:rsidR="00DC1C34" w:rsidRPr="00DC1C34" w:rsidRDefault="00DC1C34" w:rsidP="00DC1C34">
      <w:pPr>
        <w:pStyle w:val="ListParagraph"/>
        <w:numPr>
          <w:ilvl w:val="0"/>
          <w:numId w:val="1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Add progress indicators for multi-step checkout</w:t>
      </w:r>
    </w:p>
    <w:p w14:paraId="6E519BBD" w14:textId="77777777" w:rsidR="00DC1C34" w:rsidRPr="00DC1C34" w:rsidRDefault="00DC1C34" w:rsidP="00DC1C34">
      <w:pPr>
        <w:pStyle w:val="ListParagraph"/>
        <w:rPr>
          <w:lang w:val="en-MY"/>
        </w:rPr>
      </w:pPr>
      <w:r w:rsidRPr="00DC1C34">
        <w:rPr>
          <w:lang w:val="en-MY"/>
        </w:rPr>
        <w:pict w14:anchorId="3046828B">
          <v:rect id="_x0000_i1070" style="width:0;height:1.5pt" o:hralign="center" o:hrstd="t" o:hr="t" fillcolor="#a0a0a0" stroked="f"/>
        </w:pict>
      </w:r>
    </w:p>
    <w:p w14:paraId="4BD08AC9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Stage 4: Information Entry </w:t>
      </w:r>
      <w:r w:rsidRPr="00DC1C34">
        <w:rPr>
          <w:rFonts w:ascii="Segoe UI Symbol" w:hAnsi="Segoe UI Symbol" w:cs="Segoe UI Symbol"/>
          <w:b/>
          <w:bCs/>
          <w:lang w:val="en-MY"/>
        </w:rPr>
        <w:t>📋</w:t>
      </w:r>
    </w:p>
    <w:p w14:paraId="1A6914DE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User Actions</w:t>
      </w:r>
    </w:p>
    <w:p w14:paraId="4C5245F0" w14:textId="77777777" w:rsidR="00DC1C34" w:rsidRPr="00DC1C34" w:rsidRDefault="00DC1C34" w:rsidP="00DC1C34">
      <w:pPr>
        <w:pStyle w:val="ListParagraph"/>
        <w:numPr>
          <w:ilvl w:val="0"/>
          <w:numId w:val="18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Uses autofill, switches between shipping addresses, enters payment info quickly</w:t>
      </w:r>
    </w:p>
    <w:p w14:paraId="0B51F85C" w14:textId="77777777" w:rsidR="00DC1C34" w:rsidRPr="00DC1C34" w:rsidRDefault="00DC1C34" w:rsidP="00DC1C34">
      <w:pPr>
        <w:pStyle w:val="ListParagraph"/>
        <w:numPr>
          <w:ilvl w:val="0"/>
          <w:numId w:val="18"/>
        </w:numPr>
        <w:rPr>
          <w:lang w:val="en-MY"/>
        </w:rPr>
      </w:pPr>
      <w:r w:rsidRPr="00DC1C34">
        <w:rPr>
          <w:b/>
          <w:bCs/>
          <w:lang w:val="en-MY"/>
        </w:rPr>
        <w:lastRenderedPageBreak/>
        <w:t>Rajesh:</w:t>
      </w:r>
      <w:r w:rsidRPr="00DC1C34">
        <w:rPr>
          <w:lang w:val="en-MY"/>
        </w:rPr>
        <w:t xml:space="preserve"> Carefully fills forms, double-checks addresses, selects payment method methodically</w:t>
      </w:r>
    </w:p>
    <w:p w14:paraId="62B191AD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Touchpoints</w:t>
      </w:r>
    </w:p>
    <w:p w14:paraId="512E72C9" w14:textId="77777777" w:rsidR="00DC1C34" w:rsidRPr="00DC1C34" w:rsidRDefault="00DC1C34" w:rsidP="00DC1C34">
      <w:pPr>
        <w:pStyle w:val="ListParagraph"/>
        <w:numPr>
          <w:ilvl w:val="0"/>
          <w:numId w:val="19"/>
        </w:numPr>
        <w:rPr>
          <w:lang w:val="en-MY"/>
        </w:rPr>
      </w:pPr>
      <w:r w:rsidRPr="00DC1C34">
        <w:rPr>
          <w:lang w:val="en-MY"/>
        </w:rPr>
        <w:t>Shipping address forms</w:t>
      </w:r>
    </w:p>
    <w:p w14:paraId="7DF67A28" w14:textId="77777777" w:rsidR="00DC1C34" w:rsidRPr="00DC1C34" w:rsidRDefault="00DC1C34" w:rsidP="00DC1C34">
      <w:pPr>
        <w:pStyle w:val="ListParagraph"/>
        <w:numPr>
          <w:ilvl w:val="0"/>
          <w:numId w:val="19"/>
        </w:numPr>
        <w:rPr>
          <w:lang w:val="en-MY"/>
        </w:rPr>
      </w:pPr>
      <w:r w:rsidRPr="00DC1C34">
        <w:rPr>
          <w:lang w:val="en-MY"/>
        </w:rPr>
        <w:t>Payment method selection</w:t>
      </w:r>
    </w:p>
    <w:p w14:paraId="73B95B5F" w14:textId="77777777" w:rsidR="00DC1C34" w:rsidRPr="00DC1C34" w:rsidRDefault="00DC1C34" w:rsidP="00DC1C34">
      <w:pPr>
        <w:pStyle w:val="ListParagraph"/>
        <w:numPr>
          <w:ilvl w:val="0"/>
          <w:numId w:val="19"/>
        </w:numPr>
        <w:rPr>
          <w:lang w:val="en-MY"/>
        </w:rPr>
      </w:pPr>
      <w:r w:rsidRPr="00DC1C34">
        <w:rPr>
          <w:lang w:val="en-MY"/>
        </w:rPr>
        <w:t>Autofill functionality</w:t>
      </w:r>
    </w:p>
    <w:p w14:paraId="28F33BAE" w14:textId="77777777" w:rsidR="00DC1C34" w:rsidRPr="00DC1C34" w:rsidRDefault="00DC1C34" w:rsidP="00DC1C34">
      <w:pPr>
        <w:pStyle w:val="ListParagraph"/>
        <w:numPr>
          <w:ilvl w:val="0"/>
          <w:numId w:val="19"/>
        </w:numPr>
        <w:rPr>
          <w:lang w:val="en-MY"/>
        </w:rPr>
      </w:pPr>
      <w:r w:rsidRPr="00DC1C34">
        <w:rPr>
          <w:lang w:val="en-MY"/>
        </w:rPr>
        <w:t>Form validation messages</w:t>
      </w:r>
    </w:p>
    <w:p w14:paraId="164558E8" w14:textId="77777777" w:rsidR="00DC1C34" w:rsidRPr="00DC1C34" w:rsidRDefault="00DC1C34" w:rsidP="00DC1C34">
      <w:pPr>
        <w:pStyle w:val="ListParagraph"/>
        <w:numPr>
          <w:ilvl w:val="0"/>
          <w:numId w:val="19"/>
        </w:numPr>
        <w:rPr>
          <w:lang w:val="en-MY"/>
        </w:rPr>
      </w:pPr>
      <w:r w:rsidRPr="00DC1C34">
        <w:rPr>
          <w:lang w:val="en-MY"/>
        </w:rPr>
        <w:t>Saved information options</w:t>
      </w:r>
    </w:p>
    <w:p w14:paraId="7D7075D3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Emotions</w:t>
      </w:r>
    </w:p>
    <w:p w14:paraId="5E650CAC" w14:textId="77777777" w:rsidR="00DC1C34" w:rsidRPr="00DC1C34" w:rsidRDefault="00DC1C34" w:rsidP="00DC1C34">
      <w:pPr>
        <w:pStyle w:val="ListParagraph"/>
        <w:numPr>
          <w:ilvl w:val="0"/>
          <w:numId w:val="20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</w:t>
      </w:r>
      <w:r w:rsidRPr="00DC1C34">
        <w:rPr>
          <w:rFonts w:ascii="Segoe UI Symbol" w:hAnsi="Segoe UI Symbol" w:cs="Segoe UI Symbol"/>
          <w:lang w:val="en-MY"/>
        </w:rPr>
        <w:t>😡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Frustrated</w:t>
      </w:r>
      <w:r w:rsidRPr="00DC1C34">
        <w:rPr>
          <w:lang w:val="en-MY"/>
        </w:rPr>
        <w:t xml:space="preserve"> - When autofill fails, </w:t>
      </w:r>
      <w:r w:rsidRPr="00DC1C34">
        <w:rPr>
          <w:b/>
          <w:bCs/>
          <w:lang w:val="en-MY"/>
        </w:rPr>
        <w:t>Stressed</w:t>
      </w:r>
      <w:r w:rsidRPr="00DC1C34">
        <w:rPr>
          <w:lang w:val="en-MY"/>
        </w:rPr>
        <w:t xml:space="preserve"> - When forms reset unexpectedly</w:t>
      </w:r>
    </w:p>
    <w:p w14:paraId="65A40769" w14:textId="77777777" w:rsidR="00DC1C34" w:rsidRPr="00DC1C34" w:rsidRDefault="00DC1C34" w:rsidP="00DC1C34">
      <w:pPr>
        <w:pStyle w:val="ListParagraph"/>
        <w:numPr>
          <w:ilvl w:val="0"/>
          <w:numId w:val="20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</w:t>
      </w:r>
      <w:r w:rsidRPr="00DC1C34">
        <w:rPr>
          <w:rFonts w:ascii="Segoe UI Symbol" w:hAnsi="Segoe UI Symbol" w:cs="Segoe UI Symbol"/>
          <w:lang w:val="en-MY"/>
        </w:rPr>
        <w:t>😠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Annoyed</w:t>
      </w:r>
      <w:r w:rsidRPr="00DC1C34">
        <w:rPr>
          <w:lang w:val="en-MY"/>
        </w:rPr>
        <w:t xml:space="preserve"> - By generic error messages, </w:t>
      </w:r>
      <w:r w:rsidRPr="00DC1C34">
        <w:rPr>
          <w:b/>
          <w:bCs/>
          <w:lang w:val="en-MY"/>
        </w:rPr>
        <w:t>Relieved</w:t>
      </w:r>
      <w:r w:rsidRPr="00DC1C34">
        <w:rPr>
          <w:lang w:val="en-MY"/>
        </w:rPr>
        <w:t xml:space="preserve"> - When forms work smoothly</w:t>
      </w:r>
    </w:p>
    <w:p w14:paraId="60BD3AAF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Pain Points </w:t>
      </w:r>
      <w:r w:rsidRPr="00DC1C34">
        <w:rPr>
          <w:b/>
          <w:bCs/>
          <w:i/>
          <w:iCs/>
          <w:lang w:val="en-MY"/>
        </w:rPr>
        <w:t>(Major Issues from Task 1)</w:t>
      </w:r>
    </w:p>
    <w:p w14:paraId="568128DC" w14:textId="77777777" w:rsidR="00DC1C34" w:rsidRPr="00DC1C34" w:rsidRDefault="00DC1C34" w:rsidP="00DC1C34">
      <w:pPr>
        <w:pStyle w:val="ListParagraph"/>
        <w:numPr>
          <w:ilvl w:val="0"/>
          <w:numId w:val="21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</w:t>
      </w:r>
    </w:p>
    <w:p w14:paraId="34095F3B" w14:textId="77777777" w:rsidR="00DC1C34" w:rsidRPr="00DC1C34" w:rsidRDefault="00DC1C34" w:rsidP="00DC1C34">
      <w:pPr>
        <w:pStyle w:val="ListParagraph"/>
        <w:numPr>
          <w:ilvl w:val="1"/>
          <w:numId w:val="21"/>
        </w:numPr>
        <w:rPr>
          <w:lang w:val="en-MY"/>
        </w:rPr>
      </w:pPr>
      <w:r w:rsidRPr="00DC1C34">
        <w:rPr>
          <w:lang w:val="en-MY"/>
        </w:rPr>
        <w:t>Mobile keyboard doesn't adapt to input types</w:t>
      </w:r>
    </w:p>
    <w:p w14:paraId="66973612" w14:textId="77777777" w:rsidR="00DC1C34" w:rsidRPr="00DC1C34" w:rsidRDefault="00DC1C34" w:rsidP="00DC1C34">
      <w:pPr>
        <w:pStyle w:val="ListParagraph"/>
        <w:numPr>
          <w:ilvl w:val="1"/>
          <w:numId w:val="21"/>
        </w:numPr>
        <w:rPr>
          <w:lang w:val="en-MY"/>
        </w:rPr>
      </w:pPr>
      <w:r w:rsidRPr="00DC1C34">
        <w:rPr>
          <w:lang w:val="en-MY"/>
        </w:rPr>
        <w:t xml:space="preserve">Small touch targets causing </w:t>
      </w:r>
      <w:proofErr w:type="spellStart"/>
      <w:r w:rsidRPr="00DC1C34">
        <w:rPr>
          <w:lang w:val="en-MY"/>
        </w:rPr>
        <w:t>misclicks</w:t>
      </w:r>
      <w:proofErr w:type="spellEnd"/>
    </w:p>
    <w:p w14:paraId="52022FFF" w14:textId="77777777" w:rsidR="00DC1C34" w:rsidRPr="00DC1C34" w:rsidRDefault="00DC1C34" w:rsidP="00DC1C34">
      <w:pPr>
        <w:pStyle w:val="ListParagraph"/>
        <w:numPr>
          <w:ilvl w:val="1"/>
          <w:numId w:val="21"/>
        </w:numPr>
        <w:rPr>
          <w:lang w:val="en-MY"/>
        </w:rPr>
      </w:pPr>
      <w:r w:rsidRPr="00DC1C34">
        <w:rPr>
          <w:lang w:val="en-MY"/>
        </w:rPr>
        <w:t>Form data lost when switching payment methods</w:t>
      </w:r>
    </w:p>
    <w:p w14:paraId="38F83336" w14:textId="77777777" w:rsidR="00DC1C34" w:rsidRPr="00DC1C34" w:rsidRDefault="00DC1C34" w:rsidP="00DC1C34">
      <w:pPr>
        <w:pStyle w:val="ListParagraph"/>
        <w:numPr>
          <w:ilvl w:val="0"/>
          <w:numId w:val="21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</w:t>
      </w:r>
    </w:p>
    <w:p w14:paraId="24D175D6" w14:textId="77777777" w:rsidR="00DC1C34" w:rsidRPr="00DC1C34" w:rsidRDefault="00DC1C34" w:rsidP="00DC1C34">
      <w:pPr>
        <w:pStyle w:val="ListParagraph"/>
        <w:numPr>
          <w:ilvl w:val="1"/>
          <w:numId w:val="21"/>
        </w:numPr>
        <w:rPr>
          <w:lang w:val="en-MY"/>
        </w:rPr>
      </w:pPr>
      <w:r w:rsidRPr="00DC1C34">
        <w:rPr>
          <w:lang w:val="en-MY"/>
        </w:rPr>
        <w:t>Generic, unhelpful error messages</w:t>
      </w:r>
    </w:p>
    <w:p w14:paraId="12A256B5" w14:textId="77777777" w:rsidR="00DC1C34" w:rsidRPr="00DC1C34" w:rsidRDefault="00DC1C34" w:rsidP="00DC1C34">
      <w:pPr>
        <w:pStyle w:val="ListParagraph"/>
        <w:numPr>
          <w:ilvl w:val="1"/>
          <w:numId w:val="21"/>
        </w:numPr>
        <w:rPr>
          <w:lang w:val="en-MY"/>
        </w:rPr>
      </w:pPr>
      <w:r w:rsidRPr="00DC1C34">
        <w:rPr>
          <w:lang w:val="en-MY"/>
        </w:rPr>
        <w:t>Autofill failures requiring manual re-entry</w:t>
      </w:r>
    </w:p>
    <w:p w14:paraId="78E50790" w14:textId="77777777" w:rsidR="00DC1C34" w:rsidRPr="00DC1C34" w:rsidRDefault="00DC1C34" w:rsidP="00DC1C34">
      <w:pPr>
        <w:pStyle w:val="ListParagraph"/>
        <w:numPr>
          <w:ilvl w:val="1"/>
          <w:numId w:val="21"/>
        </w:numPr>
        <w:rPr>
          <w:lang w:val="en-MY"/>
        </w:rPr>
      </w:pPr>
      <w:r w:rsidRPr="00DC1C34">
        <w:rPr>
          <w:lang w:val="en-MY"/>
        </w:rPr>
        <w:t>Form resets when making changes</w:t>
      </w:r>
    </w:p>
    <w:p w14:paraId="056006CB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Opportunities for Improvement</w:t>
      </w:r>
    </w:p>
    <w:p w14:paraId="4FF14760" w14:textId="77777777" w:rsidR="00DC1C34" w:rsidRPr="00DC1C34" w:rsidRDefault="00DC1C34" w:rsidP="00DC1C34">
      <w:pPr>
        <w:pStyle w:val="ListParagraph"/>
        <w:numPr>
          <w:ilvl w:val="0"/>
          <w:numId w:val="2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HIGH PRIORITY:</w:t>
      </w:r>
      <w:r w:rsidRPr="00DC1C34">
        <w:rPr>
          <w:lang w:val="en-MY"/>
        </w:rPr>
        <w:t xml:space="preserve"> Implement smart keyboard switching for mobile</w:t>
      </w:r>
    </w:p>
    <w:p w14:paraId="764C1F77" w14:textId="77777777" w:rsidR="00DC1C34" w:rsidRPr="00DC1C34" w:rsidRDefault="00DC1C34" w:rsidP="00DC1C34">
      <w:pPr>
        <w:pStyle w:val="ListParagraph"/>
        <w:numPr>
          <w:ilvl w:val="0"/>
          <w:numId w:val="2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HIGH PRIORITY:</w:t>
      </w:r>
      <w:r w:rsidRPr="00DC1C34">
        <w:rPr>
          <w:lang w:val="en-MY"/>
        </w:rPr>
        <w:t xml:space="preserve"> Maintain form state when switching options</w:t>
      </w:r>
    </w:p>
    <w:p w14:paraId="61600028" w14:textId="77777777" w:rsidR="00DC1C34" w:rsidRPr="00DC1C34" w:rsidRDefault="00DC1C34" w:rsidP="00DC1C34">
      <w:pPr>
        <w:pStyle w:val="ListParagraph"/>
        <w:numPr>
          <w:ilvl w:val="0"/>
          <w:numId w:val="2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Provide specific, actionable error messages</w:t>
      </w:r>
    </w:p>
    <w:p w14:paraId="3AF2D5F9" w14:textId="77777777" w:rsidR="00DC1C34" w:rsidRPr="00DC1C34" w:rsidRDefault="00DC1C34" w:rsidP="00DC1C34">
      <w:pPr>
        <w:pStyle w:val="ListParagraph"/>
        <w:numPr>
          <w:ilvl w:val="0"/>
          <w:numId w:val="2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Improve autofill reliability and </w:t>
      </w:r>
      <w:proofErr w:type="spellStart"/>
      <w:r w:rsidRPr="00DC1C34">
        <w:rPr>
          <w:lang w:val="en-MY"/>
        </w:rPr>
        <w:t>fallback</w:t>
      </w:r>
      <w:proofErr w:type="spellEnd"/>
      <w:r w:rsidRPr="00DC1C34">
        <w:rPr>
          <w:lang w:val="en-MY"/>
        </w:rPr>
        <w:t xml:space="preserve"> options</w:t>
      </w:r>
    </w:p>
    <w:p w14:paraId="11078A53" w14:textId="77777777" w:rsidR="00DC1C34" w:rsidRPr="00DC1C34" w:rsidRDefault="00DC1C34" w:rsidP="00DC1C34">
      <w:pPr>
        <w:pStyle w:val="ListParagraph"/>
        <w:numPr>
          <w:ilvl w:val="0"/>
          <w:numId w:val="2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Increase touch target sizes for mobile users</w:t>
      </w:r>
    </w:p>
    <w:p w14:paraId="695255F6" w14:textId="77777777" w:rsidR="00DC1C34" w:rsidRPr="00DC1C34" w:rsidRDefault="00DC1C34" w:rsidP="00DC1C34">
      <w:pPr>
        <w:pStyle w:val="ListParagraph"/>
        <w:rPr>
          <w:lang w:val="en-MY"/>
        </w:rPr>
      </w:pPr>
      <w:r w:rsidRPr="00DC1C34">
        <w:rPr>
          <w:lang w:val="en-MY"/>
        </w:rPr>
        <w:pict w14:anchorId="1C0ADADA">
          <v:rect id="_x0000_i1071" style="width:0;height:1.5pt" o:hralign="center" o:hrstd="t" o:hr="t" fillcolor="#a0a0a0" stroked="f"/>
        </w:pict>
      </w:r>
    </w:p>
    <w:p w14:paraId="16B8A6F8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Stage 5: Payment Processing </w:t>
      </w:r>
      <w:r w:rsidRPr="00DC1C34">
        <w:rPr>
          <w:rFonts w:ascii="Segoe UI Symbol" w:hAnsi="Segoe UI Symbol" w:cs="Segoe UI Symbol"/>
          <w:b/>
          <w:bCs/>
          <w:lang w:val="en-MY"/>
        </w:rPr>
        <w:t>💳</w:t>
      </w:r>
    </w:p>
    <w:p w14:paraId="44EA4173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User Actions</w:t>
      </w:r>
    </w:p>
    <w:p w14:paraId="69DDABF2" w14:textId="77777777" w:rsidR="00DC1C34" w:rsidRPr="00DC1C34" w:rsidRDefault="00DC1C34" w:rsidP="00DC1C34">
      <w:pPr>
        <w:pStyle w:val="ListParagraph"/>
        <w:numPr>
          <w:ilvl w:val="0"/>
          <w:numId w:val="23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Quickly selects saved payment method, expects fast processing</w:t>
      </w:r>
    </w:p>
    <w:p w14:paraId="781A5494" w14:textId="77777777" w:rsidR="00DC1C34" w:rsidRPr="00DC1C34" w:rsidRDefault="00DC1C34" w:rsidP="00DC1C34">
      <w:pPr>
        <w:pStyle w:val="ListParagraph"/>
        <w:numPr>
          <w:ilvl w:val="0"/>
          <w:numId w:val="23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Reviews payment details carefully, looks for security indicators</w:t>
      </w:r>
    </w:p>
    <w:p w14:paraId="252BA0A9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Touchpoints</w:t>
      </w:r>
    </w:p>
    <w:p w14:paraId="15BF46A5" w14:textId="77777777" w:rsidR="00DC1C34" w:rsidRPr="00DC1C34" w:rsidRDefault="00DC1C34" w:rsidP="00DC1C34">
      <w:pPr>
        <w:pStyle w:val="ListParagraph"/>
        <w:numPr>
          <w:ilvl w:val="0"/>
          <w:numId w:val="24"/>
        </w:numPr>
        <w:rPr>
          <w:lang w:val="en-MY"/>
        </w:rPr>
      </w:pPr>
      <w:r w:rsidRPr="00DC1C34">
        <w:rPr>
          <w:lang w:val="en-MY"/>
        </w:rPr>
        <w:t>Payment method selection</w:t>
      </w:r>
    </w:p>
    <w:p w14:paraId="6605D3D9" w14:textId="77777777" w:rsidR="00DC1C34" w:rsidRPr="00DC1C34" w:rsidRDefault="00DC1C34" w:rsidP="00DC1C34">
      <w:pPr>
        <w:pStyle w:val="ListParagraph"/>
        <w:numPr>
          <w:ilvl w:val="0"/>
          <w:numId w:val="24"/>
        </w:numPr>
        <w:rPr>
          <w:lang w:val="en-MY"/>
        </w:rPr>
      </w:pPr>
      <w:r w:rsidRPr="00DC1C34">
        <w:rPr>
          <w:lang w:val="en-MY"/>
        </w:rPr>
        <w:t>Security badges/trust indicators</w:t>
      </w:r>
    </w:p>
    <w:p w14:paraId="089D169C" w14:textId="77777777" w:rsidR="00DC1C34" w:rsidRPr="00DC1C34" w:rsidRDefault="00DC1C34" w:rsidP="00DC1C34">
      <w:pPr>
        <w:pStyle w:val="ListParagraph"/>
        <w:numPr>
          <w:ilvl w:val="0"/>
          <w:numId w:val="24"/>
        </w:numPr>
        <w:rPr>
          <w:lang w:val="en-MY"/>
        </w:rPr>
      </w:pPr>
      <w:r w:rsidRPr="00DC1C34">
        <w:rPr>
          <w:lang w:val="en-MY"/>
        </w:rPr>
        <w:t>Payment processing screens</w:t>
      </w:r>
    </w:p>
    <w:p w14:paraId="0D790BEF" w14:textId="77777777" w:rsidR="00DC1C34" w:rsidRPr="00DC1C34" w:rsidRDefault="00DC1C34" w:rsidP="00DC1C34">
      <w:pPr>
        <w:pStyle w:val="ListParagraph"/>
        <w:numPr>
          <w:ilvl w:val="0"/>
          <w:numId w:val="24"/>
        </w:numPr>
        <w:rPr>
          <w:lang w:val="en-MY"/>
        </w:rPr>
      </w:pPr>
      <w:r w:rsidRPr="00DC1C34">
        <w:rPr>
          <w:lang w:val="en-MY"/>
        </w:rPr>
        <w:t>Loading states and progress indicators</w:t>
      </w:r>
    </w:p>
    <w:p w14:paraId="77CB7835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Emotions</w:t>
      </w:r>
    </w:p>
    <w:p w14:paraId="53CF85C9" w14:textId="77777777" w:rsidR="00DC1C34" w:rsidRPr="00DC1C34" w:rsidRDefault="00DC1C34" w:rsidP="00DC1C34">
      <w:pPr>
        <w:pStyle w:val="ListParagraph"/>
        <w:numPr>
          <w:ilvl w:val="0"/>
          <w:numId w:val="25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</w:t>
      </w:r>
      <w:r w:rsidRPr="00DC1C34">
        <w:rPr>
          <w:rFonts w:ascii="Arial" w:hAnsi="Arial" w:cs="Arial"/>
          <w:lang w:val="en-MY"/>
        </w:rPr>
        <w:t>⏳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Impatient</w:t>
      </w:r>
      <w:r w:rsidRPr="00DC1C34">
        <w:rPr>
          <w:lang w:val="en-MY"/>
        </w:rPr>
        <w:t xml:space="preserve"> - Wants quick processing, </w:t>
      </w:r>
      <w:r w:rsidRPr="00DC1C34">
        <w:rPr>
          <w:b/>
          <w:bCs/>
          <w:lang w:val="en-MY"/>
        </w:rPr>
        <w:t>Nervous</w:t>
      </w:r>
      <w:r w:rsidRPr="00DC1C34">
        <w:rPr>
          <w:lang w:val="en-MY"/>
        </w:rPr>
        <w:t xml:space="preserve"> - About payment security</w:t>
      </w:r>
    </w:p>
    <w:p w14:paraId="5B4C45A9" w14:textId="77777777" w:rsidR="00DC1C34" w:rsidRPr="00DC1C34" w:rsidRDefault="00DC1C34" w:rsidP="00DC1C34">
      <w:pPr>
        <w:pStyle w:val="ListParagraph"/>
        <w:numPr>
          <w:ilvl w:val="0"/>
          <w:numId w:val="25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</w:t>
      </w:r>
      <w:r w:rsidRPr="00DC1C34">
        <w:rPr>
          <w:rFonts w:ascii="Segoe UI Symbol" w:hAnsi="Segoe UI Symbol" w:cs="Segoe UI Symbol"/>
          <w:lang w:val="en-MY"/>
        </w:rPr>
        <w:t>🔒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Security-focused</w:t>
      </w:r>
      <w:r w:rsidRPr="00DC1C34">
        <w:rPr>
          <w:lang w:val="en-MY"/>
        </w:rPr>
        <w:t xml:space="preserve"> - Checking trust indicators, </w:t>
      </w:r>
      <w:r w:rsidRPr="00DC1C34">
        <w:rPr>
          <w:b/>
          <w:bCs/>
          <w:lang w:val="en-MY"/>
        </w:rPr>
        <w:t>Patient</w:t>
      </w:r>
      <w:r w:rsidRPr="00DC1C34">
        <w:rPr>
          <w:lang w:val="en-MY"/>
        </w:rPr>
        <w:t xml:space="preserve"> - Willing to wait for confirmation</w:t>
      </w:r>
    </w:p>
    <w:p w14:paraId="181955D7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Pain Points </w:t>
      </w:r>
      <w:r w:rsidRPr="00DC1C34">
        <w:rPr>
          <w:b/>
          <w:bCs/>
          <w:i/>
          <w:iCs/>
          <w:lang w:val="en-MY"/>
        </w:rPr>
        <w:t>(From Task 1 Performance Issues)</w:t>
      </w:r>
    </w:p>
    <w:p w14:paraId="1EFECCBC" w14:textId="77777777" w:rsidR="00DC1C34" w:rsidRPr="00DC1C34" w:rsidRDefault="00DC1C34" w:rsidP="00DC1C34">
      <w:pPr>
        <w:pStyle w:val="ListParagraph"/>
        <w:numPr>
          <w:ilvl w:val="0"/>
          <w:numId w:val="26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Page freezing during payment entry, unexpected page reloads</w:t>
      </w:r>
    </w:p>
    <w:p w14:paraId="3001018B" w14:textId="77777777" w:rsidR="00DC1C34" w:rsidRPr="00DC1C34" w:rsidRDefault="00DC1C34" w:rsidP="00DC1C34">
      <w:pPr>
        <w:pStyle w:val="ListParagraph"/>
        <w:numPr>
          <w:ilvl w:val="0"/>
          <w:numId w:val="26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Unclear payment processing status, concerns about transaction security</w:t>
      </w:r>
    </w:p>
    <w:p w14:paraId="31A502A5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Opportunities for Improvement</w:t>
      </w:r>
    </w:p>
    <w:p w14:paraId="226342EB" w14:textId="77777777" w:rsidR="00DC1C34" w:rsidRPr="00DC1C34" w:rsidRDefault="00DC1C34" w:rsidP="00DC1C34">
      <w:pPr>
        <w:pStyle w:val="ListParagraph"/>
        <w:numPr>
          <w:ilvl w:val="0"/>
          <w:numId w:val="2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CRITICAL:</w:t>
      </w:r>
      <w:r w:rsidRPr="00DC1C34">
        <w:rPr>
          <w:lang w:val="en-MY"/>
        </w:rPr>
        <w:t xml:space="preserve"> Ensure stable payment forms without freezing/reloads</w:t>
      </w:r>
    </w:p>
    <w:p w14:paraId="550AF614" w14:textId="77777777" w:rsidR="00DC1C34" w:rsidRPr="00DC1C34" w:rsidRDefault="00DC1C34" w:rsidP="00DC1C34">
      <w:pPr>
        <w:pStyle w:val="ListParagraph"/>
        <w:numPr>
          <w:ilvl w:val="0"/>
          <w:numId w:val="2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Add prominent security trust indicators</w:t>
      </w:r>
    </w:p>
    <w:p w14:paraId="208F4CC3" w14:textId="77777777" w:rsidR="00DC1C34" w:rsidRPr="00DC1C34" w:rsidRDefault="00DC1C34" w:rsidP="00DC1C34">
      <w:pPr>
        <w:pStyle w:val="ListParagraph"/>
        <w:numPr>
          <w:ilvl w:val="0"/>
          <w:numId w:val="2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Provide clear payment processing status updates</w:t>
      </w:r>
    </w:p>
    <w:p w14:paraId="3480931B" w14:textId="77777777" w:rsidR="00DC1C34" w:rsidRPr="00DC1C34" w:rsidRDefault="00DC1C34" w:rsidP="00DC1C34">
      <w:pPr>
        <w:pStyle w:val="ListParagraph"/>
        <w:numPr>
          <w:ilvl w:val="0"/>
          <w:numId w:val="27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Implement smooth transitions between payment steps</w:t>
      </w:r>
    </w:p>
    <w:p w14:paraId="43984A7A" w14:textId="77777777" w:rsidR="00DC1C34" w:rsidRPr="00DC1C34" w:rsidRDefault="00DC1C34" w:rsidP="00DC1C34">
      <w:pPr>
        <w:pStyle w:val="ListParagraph"/>
        <w:rPr>
          <w:lang w:val="en-MY"/>
        </w:rPr>
      </w:pPr>
      <w:r w:rsidRPr="00DC1C34">
        <w:rPr>
          <w:lang w:val="en-MY"/>
        </w:rPr>
        <w:lastRenderedPageBreak/>
        <w:pict w14:anchorId="677A9431">
          <v:rect id="_x0000_i1072" style="width:0;height:1.5pt" o:hralign="center" o:hrstd="t" o:hr="t" fillcolor="#a0a0a0" stroked="f"/>
        </w:pict>
      </w:r>
    </w:p>
    <w:p w14:paraId="446DF1BA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Stage 6: Order Confirmation </w:t>
      </w:r>
      <w:r w:rsidRPr="00DC1C34">
        <w:rPr>
          <w:rFonts w:ascii="Segoe UI Symbol" w:hAnsi="Segoe UI Symbol" w:cs="Segoe UI Symbol"/>
          <w:b/>
          <w:bCs/>
          <w:lang w:val="en-MY"/>
        </w:rPr>
        <w:t>✅</w:t>
      </w:r>
    </w:p>
    <w:p w14:paraId="48DF4A61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User Actions</w:t>
      </w:r>
    </w:p>
    <w:p w14:paraId="393554F6" w14:textId="77777777" w:rsidR="00DC1C34" w:rsidRPr="00DC1C34" w:rsidRDefault="00DC1C34" w:rsidP="00DC1C34">
      <w:pPr>
        <w:pStyle w:val="ListParagraph"/>
        <w:numPr>
          <w:ilvl w:val="0"/>
          <w:numId w:val="28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Quickly scans for order number and delivery date, screenshots confirmation</w:t>
      </w:r>
    </w:p>
    <w:p w14:paraId="4E094685" w14:textId="77777777" w:rsidR="00DC1C34" w:rsidRPr="00DC1C34" w:rsidRDefault="00DC1C34" w:rsidP="00DC1C34">
      <w:pPr>
        <w:pStyle w:val="ListParagraph"/>
        <w:numPr>
          <w:ilvl w:val="0"/>
          <w:numId w:val="28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Carefully reviews all order details, saves confirmation information</w:t>
      </w:r>
    </w:p>
    <w:p w14:paraId="54E33E66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Touchpoints</w:t>
      </w:r>
    </w:p>
    <w:p w14:paraId="2CDD9FFB" w14:textId="77777777" w:rsidR="00DC1C34" w:rsidRPr="00DC1C34" w:rsidRDefault="00DC1C34" w:rsidP="00DC1C34">
      <w:pPr>
        <w:pStyle w:val="ListParagraph"/>
        <w:numPr>
          <w:ilvl w:val="0"/>
          <w:numId w:val="29"/>
        </w:numPr>
        <w:rPr>
          <w:lang w:val="en-MY"/>
        </w:rPr>
      </w:pPr>
      <w:r w:rsidRPr="00DC1C34">
        <w:rPr>
          <w:lang w:val="en-MY"/>
        </w:rPr>
        <w:t>Order confirmation page</w:t>
      </w:r>
    </w:p>
    <w:p w14:paraId="4D4F1A41" w14:textId="77777777" w:rsidR="00DC1C34" w:rsidRPr="00DC1C34" w:rsidRDefault="00DC1C34" w:rsidP="00DC1C34">
      <w:pPr>
        <w:pStyle w:val="ListParagraph"/>
        <w:numPr>
          <w:ilvl w:val="0"/>
          <w:numId w:val="29"/>
        </w:numPr>
        <w:rPr>
          <w:lang w:val="en-MY"/>
        </w:rPr>
      </w:pPr>
      <w:r w:rsidRPr="00DC1C34">
        <w:rPr>
          <w:lang w:val="en-MY"/>
        </w:rPr>
        <w:t>Order summary details</w:t>
      </w:r>
    </w:p>
    <w:p w14:paraId="6EAF00AF" w14:textId="77777777" w:rsidR="00DC1C34" w:rsidRPr="00DC1C34" w:rsidRDefault="00DC1C34" w:rsidP="00DC1C34">
      <w:pPr>
        <w:pStyle w:val="ListParagraph"/>
        <w:numPr>
          <w:ilvl w:val="0"/>
          <w:numId w:val="29"/>
        </w:numPr>
        <w:rPr>
          <w:lang w:val="en-MY"/>
        </w:rPr>
      </w:pPr>
      <w:r w:rsidRPr="00DC1C34">
        <w:rPr>
          <w:lang w:val="en-MY"/>
        </w:rPr>
        <w:t>Delivery information</w:t>
      </w:r>
    </w:p>
    <w:p w14:paraId="4ABA27F1" w14:textId="77777777" w:rsidR="00DC1C34" w:rsidRPr="00DC1C34" w:rsidRDefault="00DC1C34" w:rsidP="00DC1C34">
      <w:pPr>
        <w:pStyle w:val="ListParagraph"/>
        <w:numPr>
          <w:ilvl w:val="0"/>
          <w:numId w:val="29"/>
        </w:numPr>
        <w:rPr>
          <w:lang w:val="en-MY"/>
        </w:rPr>
      </w:pPr>
      <w:r w:rsidRPr="00DC1C34">
        <w:rPr>
          <w:lang w:val="en-MY"/>
        </w:rPr>
        <w:t>Email confirmation</w:t>
      </w:r>
    </w:p>
    <w:p w14:paraId="629B37D1" w14:textId="77777777" w:rsidR="00DC1C34" w:rsidRPr="00DC1C34" w:rsidRDefault="00DC1C34" w:rsidP="00DC1C34">
      <w:pPr>
        <w:pStyle w:val="ListParagraph"/>
        <w:numPr>
          <w:ilvl w:val="0"/>
          <w:numId w:val="29"/>
        </w:numPr>
        <w:rPr>
          <w:lang w:val="en-MY"/>
        </w:rPr>
      </w:pPr>
      <w:r w:rsidRPr="00DC1C34">
        <w:rPr>
          <w:lang w:val="en-MY"/>
        </w:rPr>
        <w:t>Order tracking links</w:t>
      </w:r>
    </w:p>
    <w:p w14:paraId="77B94302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Emotions</w:t>
      </w:r>
    </w:p>
    <w:p w14:paraId="194CAE1F" w14:textId="77777777" w:rsidR="00DC1C34" w:rsidRPr="00DC1C34" w:rsidRDefault="00DC1C34" w:rsidP="00DC1C34">
      <w:pPr>
        <w:pStyle w:val="ListParagraph"/>
        <w:numPr>
          <w:ilvl w:val="0"/>
          <w:numId w:val="30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</w:t>
      </w:r>
      <w:r w:rsidRPr="00DC1C34">
        <w:rPr>
          <w:rFonts w:ascii="Segoe UI Symbol" w:hAnsi="Segoe UI Symbol" w:cs="Segoe UI Symbol"/>
          <w:lang w:val="en-MY"/>
        </w:rPr>
        <w:t>😌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Relief</w:t>
      </w:r>
      <w:r w:rsidRPr="00DC1C34">
        <w:rPr>
          <w:lang w:val="en-MY"/>
        </w:rPr>
        <w:t xml:space="preserve"> - When getting quick confirmation, </w:t>
      </w:r>
      <w:r w:rsidRPr="00DC1C34">
        <w:rPr>
          <w:b/>
          <w:bCs/>
          <w:lang w:val="en-MY"/>
        </w:rPr>
        <w:t>Frustrated</w:t>
      </w:r>
      <w:r w:rsidRPr="00DC1C34">
        <w:rPr>
          <w:lang w:val="en-MY"/>
        </w:rPr>
        <w:t xml:space="preserve"> - If page loads slowly</w:t>
      </w:r>
    </w:p>
    <w:p w14:paraId="2DC0A19F" w14:textId="77777777" w:rsidR="00DC1C34" w:rsidRPr="00DC1C34" w:rsidRDefault="00DC1C34" w:rsidP="00DC1C34">
      <w:pPr>
        <w:pStyle w:val="ListParagraph"/>
        <w:numPr>
          <w:ilvl w:val="0"/>
          <w:numId w:val="30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</w:t>
      </w:r>
      <w:r w:rsidRPr="00DC1C34">
        <w:rPr>
          <w:rFonts w:ascii="Segoe UI Symbol" w:hAnsi="Segoe UI Symbol" w:cs="Segoe UI Symbol"/>
          <w:lang w:val="en-MY"/>
        </w:rPr>
        <w:t>😊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Satisfied</w:t>
      </w:r>
      <w:r w:rsidRPr="00DC1C34">
        <w:rPr>
          <w:lang w:val="en-MY"/>
        </w:rPr>
        <w:t xml:space="preserve"> - With comprehensive order details, </w:t>
      </w:r>
      <w:r w:rsidRPr="00DC1C34">
        <w:rPr>
          <w:b/>
          <w:bCs/>
          <w:lang w:val="en-MY"/>
        </w:rPr>
        <w:t>Concerned</w:t>
      </w:r>
      <w:r w:rsidRPr="00DC1C34">
        <w:rPr>
          <w:lang w:val="en-MY"/>
        </w:rPr>
        <w:t xml:space="preserve"> - If information is unclear</w:t>
      </w:r>
    </w:p>
    <w:p w14:paraId="520519BE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Pain Points </w:t>
      </w:r>
      <w:r w:rsidRPr="00DC1C34">
        <w:rPr>
          <w:b/>
          <w:bCs/>
          <w:i/>
          <w:iCs/>
          <w:lang w:val="en-MY"/>
        </w:rPr>
        <w:t>(Final Stage Issues from Task 1)</w:t>
      </w:r>
    </w:p>
    <w:p w14:paraId="28B964B8" w14:textId="77777777" w:rsidR="00DC1C34" w:rsidRPr="00DC1C34" w:rsidRDefault="00DC1C34" w:rsidP="00DC1C34">
      <w:pPr>
        <w:pStyle w:val="ListParagraph"/>
        <w:numPr>
          <w:ilvl w:val="0"/>
          <w:numId w:val="31"/>
        </w:numPr>
        <w:rPr>
          <w:lang w:val="en-MY"/>
        </w:rPr>
      </w:pP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>:</w:t>
      </w:r>
      <w:r w:rsidRPr="00DC1C34">
        <w:rPr>
          <w:lang w:val="en-MY"/>
        </w:rPr>
        <w:t xml:space="preserve"> </w:t>
      </w:r>
    </w:p>
    <w:p w14:paraId="6B59A063" w14:textId="77777777" w:rsidR="00DC1C34" w:rsidRPr="00DC1C34" w:rsidRDefault="00DC1C34" w:rsidP="00DC1C34">
      <w:pPr>
        <w:pStyle w:val="ListParagraph"/>
        <w:numPr>
          <w:ilvl w:val="1"/>
          <w:numId w:val="31"/>
        </w:numPr>
        <w:rPr>
          <w:lang w:val="en-MY"/>
        </w:rPr>
      </w:pPr>
      <w:r w:rsidRPr="00DC1C34">
        <w:rPr>
          <w:lang w:val="en-MY"/>
        </w:rPr>
        <w:t>Slow confirmation page loading creates anxiety</w:t>
      </w:r>
    </w:p>
    <w:p w14:paraId="686AE2FC" w14:textId="77777777" w:rsidR="00DC1C34" w:rsidRPr="00DC1C34" w:rsidRDefault="00DC1C34" w:rsidP="00DC1C34">
      <w:pPr>
        <w:pStyle w:val="ListParagraph"/>
        <w:numPr>
          <w:ilvl w:val="1"/>
          <w:numId w:val="31"/>
        </w:numPr>
        <w:rPr>
          <w:lang w:val="en-MY"/>
        </w:rPr>
      </w:pPr>
      <w:r w:rsidRPr="00DC1C34">
        <w:rPr>
          <w:lang w:val="en-MY"/>
        </w:rPr>
        <w:t>Too much promotional content cluttering key info</w:t>
      </w:r>
    </w:p>
    <w:p w14:paraId="6792C279" w14:textId="77777777" w:rsidR="00DC1C34" w:rsidRPr="00DC1C34" w:rsidRDefault="00DC1C34" w:rsidP="00DC1C34">
      <w:pPr>
        <w:pStyle w:val="ListParagraph"/>
        <w:numPr>
          <w:ilvl w:val="0"/>
          <w:numId w:val="31"/>
        </w:numPr>
        <w:rPr>
          <w:lang w:val="en-MY"/>
        </w:rPr>
      </w:pPr>
      <w:r w:rsidRPr="00DC1C34">
        <w:rPr>
          <w:b/>
          <w:bCs/>
          <w:lang w:val="en-MY"/>
        </w:rPr>
        <w:t>Rajesh:</w:t>
      </w:r>
      <w:r w:rsidRPr="00DC1C34">
        <w:rPr>
          <w:lang w:val="en-MY"/>
        </w:rPr>
        <w:t xml:space="preserve"> </w:t>
      </w:r>
    </w:p>
    <w:p w14:paraId="043B8F80" w14:textId="77777777" w:rsidR="00DC1C34" w:rsidRPr="00DC1C34" w:rsidRDefault="00DC1C34" w:rsidP="00DC1C34">
      <w:pPr>
        <w:pStyle w:val="ListParagraph"/>
        <w:numPr>
          <w:ilvl w:val="1"/>
          <w:numId w:val="31"/>
        </w:numPr>
        <w:rPr>
          <w:lang w:val="en-MY"/>
        </w:rPr>
      </w:pPr>
      <w:r w:rsidRPr="00DC1C34">
        <w:rPr>
          <w:lang w:val="en-MY"/>
        </w:rPr>
        <w:t>Confirmation page overloaded with unnecessary information</w:t>
      </w:r>
    </w:p>
    <w:p w14:paraId="7BFCD86B" w14:textId="77777777" w:rsidR="00DC1C34" w:rsidRPr="00DC1C34" w:rsidRDefault="00DC1C34" w:rsidP="00DC1C34">
      <w:pPr>
        <w:pStyle w:val="ListParagraph"/>
        <w:numPr>
          <w:ilvl w:val="1"/>
          <w:numId w:val="31"/>
        </w:numPr>
        <w:rPr>
          <w:lang w:val="en-MY"/>
        </w:rPr>
      </w:pPr>
      <w:r w:rsidRPr="00DC1C34">
        <w:rPr>
          <w:lang w:val="en-MY"/>
        </w:rPr>
        <w:t>Difficulty finding key order details quickly</w:t>
      </w:r>
    </w:p>
    <w:p w14:paraId="2E07868B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Opportunities for Improvement</w:t>
      </w:r>
    </w:p>
    <w:p w14:paraId="71C15E21" w14:textId="77777777" w:rsidR="00DC1C34" w:rsidRPr="00DC1C34" w:rsidRDefault="00DC1C34" w:rsidP="00DC1C34">
      <w:pPr>
        <w:pStyle w:val="ListParagraph"/>
        <w:numPr>
          <w:ilvl w:val="0"/>
          <w:numId w:val="3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HIGH PRIORITY:</w:t>
      </w:r>
      <w:r w:rsidRPr="00DC1C34">
        <w:rPr>
          <w:lang w:val="en-MY"/>
        </w:rPr>
        <w:t xml:space="preserve"> Optimize confirmation page loading speed</w:t>
      </w:r>
    </w:p>
    <w:p w14:paraId="22451DD0" w14:textId="77777777" w:rsidR="00DC1C34" w:rsidRPr="00DC1C34" w:rsidRDefault="00DC1C34" w:rsidP="00DC1C34">
      <w:pPr>
        <w:pStyle w:val="ListParagraph"/>
        <w:numPr>
          <w:ilvl w:val="0"/>
          <w:numId w:val="3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</w:t>
      </w:r>
      <w:r w:rsidRPr="00DC1C34">
        <w:rPr>
          <w:b/>
          <w:bCs/>
          <w:lang w:val="en-MY"/>
        </w:rPr>
        <w:t>HIGH PRIORITY:</w:t>
      </w:r>
      <w:r w:rsidRPr="00DC1C34">
        <w:rPr>
          <w:lang w:val="en-MY"/>
        </w:rPr>
        <w:t xml:space="preserve"> Clean, focused confirmation layout highlighting key info</w:t>
      </w:r>
    </w:p>
    <w:p w14:paraId="509577EC" w14:textId="77777777" w:rsidR="00DC1C34" w:rsidRPr="00DC1C34" w:rsidRDefault="00DC1C34" w:rsidP="00DC1C34">
      <w:pPr>
        <w:pStyle w:val="ListParagraph"/>
        <w:numPr>
          <w:ilvl w:val="0"/>
          <w:numId w:val="3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Provide clear order number and delivery estimates prominently</w:t>
      </w:r>
    </w:p>
    <w:p w14:paraId="11267DE4" w14:textId="77777777" w:rsidR="00DC1C34" w:rsidRPr="00DC1C34" w:rsidRDefault="00DC1C34" w:rsidP="00DC1C34">
      <w:pPr>
        <w:pStyle w:val="ListParagraph"/>
        <w:numPr>
          <w:ilvl w:val="0"/>
          <w:numId w:val="32"/>
        </w:numPr>
        <w:rPr>
          <w:lang w:val="en-MY"/>
        </w:rPr>
      </w:pPr>
      <w:r w:rsidRPr="00DC1C34">
        <w:rPr>
          <w:rFonts w:ascii="Segoe UI Symbol" w:hAnsi="Segoe UI Symbol" w:cs="Segoe UI Symbol"/>
          <w:lang w:val="en-MY"/>
        </w:rPr>
        <w:t>✅</w:t>
      </w:r>
      <w:r w:rsidRPr="00DC1C34">
        <w:rPr>
          <w:lang w:val="en-MY"/>
        </w:rPr>
        <w:t xml:space="preserve"> Minimize promotional distractions on confirmation page</w:t>
      </w:r>
    </w:p>
    <w:p w14:paraId="0CB84F8D" w14:textId="77777777" w:rsidR="00DC1C34" w:rsidRPr="00DC1C34" w:rsidRDefault="00DC1C34" w:rsidP="00DC1C34">
      <w:pPr>
        <w:pStyle w:val="ListParagraph"/>
        <w:rPr>
          <w:lang w:val="en-MY"/>
        </w:rPr>
      </w:pPr>
      <w:r w:rsidRPr="00DC1C34">
        <w:rPr>
          <w:lang w:val="en-MY"/>
        </w:rPr>
        <w:pict w14:anchorId="64940213">
          <v:rect id="_x0000_i1073" style="width:0;height:1.5pt" o:hralign="center" o:hrstd="t" o:hr="t" fillcolor="#a0a0a0" stroked="f"/>
        </w:pict>
      </w:r>
    </w:p>
    <w:p w14:paraId="15D07EC9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Cross-Journey Insights &amp; Priority Improvements</w:t>
      </w:r>
    </w:p>
    <w:p w14:paraId="7A9C9F16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rFonts w:ascii="Segoe UI Symbol" w:hAnsi="Segoe UI Symbol" w:cs="Segoe UI Symbol"/>
          <w:b/>
          <w:bCs/>
          <w:lang w:val="en-MY"/>
        </w:rPr>
        <w:t>🔴</w:t>
      </w:r>
      <w:r w:rsidRPr="00DC1C34">
        <w:rPr>
          <w:b/>
          <w:bCs/>
          <w:lang w:val="en-MY"/>
        </w:rPr>
        <w:t xml:space="preserve"> Critical Issues (Immediate Action Required)</w:t>
      </w:r>
    </w:p>
    <w:p w14:paraId="6590066D" w14:textId="77777777" w:rsidR="00DC1C34" w:rsidRPr="00DC1C34" w:rsidRDefault="00DC1C34" w:rsidP="00DC1C34">
      <w:pPr>
        <w:pStyle w:val="ListParagraph"/>
        <w:numPr>
          <w:ilvl w:val="0"/>
          <w:numId w:val="33"/>
        </w:numPr>
        <w:rPr>
          <w:lang w:val="en-MY"/>
        </w:rPr>
      </w:pPr>
      <w:r w:rsidRPr="00DC1C34">
        <w:rPr>
          <w:b/>
          <w:bCs/>
          <w:lang w:val="en-MY"/>
        </w:rPr>
        <w:t>Price Transparency:</w:t>
      </w:r>
      <w:r w:rsidRPr="00DC1C34">
        <w:rPr>
          <w:lang w:val="en-MY"/>
        </w:rPr>
        <w:t xml:space="preserve"> Display all costs upfront to prevent cart abandonment</w:t>
      </w:r>
    </w:p>
    <w:p w14:paraId="6153721D" w14:textId="77777777" w:rsidR="00DC1C34" w:rsidRPr="00DC1C34" w:rsidRDefault="00DC1C34" w:rsidP="00DC1C34">
      <w:pPr>
        <w:pStyle w:val="ListParagraph"/>
        <w:numPr>
          <w:ilvl w:val="0"/>
          <w:numId w:val="33"/>
        </w:numPr>
        <w:rPr>
          <w:lang w:val="en-MY"/>
        </w:rPr>
      </w:pPr>
      <w:r w:rsidRPr="00DC1C34">
        <w:rPr>
          <w:b/>
          <w:bCs/>
          <w:lang w:val="en-MY"/>
        </w:rPr>
        <w:t>Mobile Form Stability:</w:t>
      </w:r>
      <w:r w:rsidRPr="00DC1C34">
        <w:rPr>
          <w:lang w:val="en-MY"/>
        </w:rPr>
        <w:t xml:space="preserve"> Fix form resets and freezing issues on mobile devices</w:t>
      </w:r>
    </w:p>
    <w:p w14:paraId="594DBFAA" w14:textId="77777777" w:rsidR="00DC1C34" w:rsidRPr="00DC1C34" w:rsidRDefault="00DC1C34" w:rsidP="00DC1C34">
      <w:pPr>
        <w:pStyle w:val="ListParagraph"/>
        <w:numPr>
          <w:ilvl w:val="0"/>
          <w:numId w:val="33"/>
        </w:numPr>
        <w:rPr>
          <w:lang w:val="en-MY"/>
        </w:rPr>
      </w:pPr>
      <w:r w:rsidRPr="00DC1C34">
        <w:rPr>
          <w:b/>
          <w:bCs/>
          <w:lang w:val="en-MY"/>
        </w:rPr>
        <w:t>Performance Optimization:</w:t>
      </w:r>
      <w:r w:rsidRPr="00DC1C34">
        <w:rPr>
          <w:lang w:val="en-MY"/>
        </w:rPr>
        <w:t xml:space="preserve"> Improve loading speeds, especially for confirmation pages</w:t>
      </w:r>
    </w:p>
    <w:p w14:paraId="16BEC3A3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rFonts w:ascii="Arial" w:hAnsi="Arial" w:cs="Arial"/>
          <w:b/>
          <w:bCs/>
          <w:lang w:val="en-MY"/>
        </w:rPr>
        <w:t>🟠</w:t>
      </w:r>
      <w:r w:rsidRPr="00DC1C34">
        <w:rPr>
          <w:b/>
          <w:bCs/>
          <w:lang w:val="en-MY"/>
        </w:rPr>
        <w:t xml:space="preserve"> High Priority Issues (Short-term Fixes)</w:t>
      </w:r>
    </w:p>
    <w:p w14:paraId="2F6406C1" w14:textId="77777777" w:rsidR="00DC1C34" w:rsidRPr="00DC1C34" w:rsidRDefault="00DC1C34" w:rsidP="00DC1C34">
      <w:pPr>
        <w:pStyle w:val="ListParagraph"/>
        <w:numPr>
          <w:ilvl w:val="0"/>
          <w:numId w:val="34"/>
        </w:numPr>
        <w:rPr>
          <w:lang w:val="en-MY"/>
        </w:rPr>
      </w:pPr>
      <w:r w:rsidRPr="00DC1C34">
        <w:rPr>
          <w:b/>
          <w:bCs/>
          <w:lang w:val="en-MY"/>
        </w:rPr>
        <w:t>Error Message Clarity:</w:t>
      </w:r>
      <w:r w:rsidRPr="00DC1C34">
        <w:rPr>
          <w:lang w:val="en-MY"/>
        </w:rPr>
        <w:t xml:space="preserve"> Provide specific, actionable error guidance</w:t>
      </w:r>
    </w:p>
    <w:p w14:paraId="2B63D8FB" w14:textId="77777777" w:rsidR="00DC1C34" w:rsidRPr="00DC1C34" w:rsidRDefault="00DC1C34" w:rsidP="00DC1C34">
      <w:pPr>
        <w:pStyle w:val="ListParagraph"/>
        <w:numPr>
          <w:ilvl w:val="0"/>
          <w:numId w:val="34"/>
        </w:numPr>
        <w:rPr>
          <w:lang w:val="en-MY"/>
        </w:rPr>
      </w:pPr>
      <w:r w:rsidRPr="00DC1C34">
        <w:rPr>
          <w:b/>
          <w:bCs/>
          <w:lang w:val="en-MY"/>
        </w:rPr>
        <w:t>Coupon Functionality:</w:t>
      </w:r>
      <w:r w:rsidRPr="00DC1C34">
        <w:rPr>
          <w:lang w:val="en-MY"/>
        </w:rPr>
        <w:t xml:space="preserve"> Ensure promo codes work reliably without form resets</w:t>
      </w:r>
    </w:p>
    <w:p w14:paraId="3087D7DF" w14:textId="77777777" w:rsidR="00DC1C34" w:rsidRPr="00DC1C34" w:rsidRDefault="00DC1C34" w:rsidP="00DC1C34">
      <w:pPr>
        <w:pStyle w:val="ListParagraph"/>
        <w:numPr>
          <w:ilvl w:val="0"/>
          <w:numId w:val="34"/>
        </w:numPr>
        <w:rPr>
          <w:lang w:val="en-MY"/>
        </w:rPr>
      </w:pPr>
      <w:r w:rsidRPr="00DC1C34">
        <w:rPr>
          <w:b/>
          <w:bCs/>
          <w:lang w:val="en-MY"/>
        </w:rPr>
        <w:t>Form State Management:</w:t>
      </w:r>
      <w:r w:rsidRPr="00DC1C34">
        <w:rPr>
          <w:lang w:val="en-MY"/>
        </w:rPr>
        <w:t xml:space="preserve"> Maintain user input when switching options</w:t>
      </w:r>
    </w:p>
    <w:p w14:paraId="667152D0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rFonts w:ascii="Arial" w:hAnsi="Arial" w:cs="Arial"/>
          <w:b/>
          <w:bCs/>
          <w:lang w:val="en-MY"/>
        </w:rPr>
        <w:t>🟡</w:t>
      </w:r>
      <w:r w:rsidRPr="00DC1C34">
        <w:rPr>
          <w:b/>
          <w:bCs/>
          <w:lang w:val="en-MY"/>
        </w:rPr>
        <w:t xml:space="preserve"> Medium Priority Issues (Medium-term Improvements)</w:t>
      </w:r>
    </w:p>
    <w:p w14:paraId="2482D65F" w14:textId="77777777" w:rsidR="00DC1C34" w:rsidRPr="00DC1C34" w:rsidRDefault="00DC1C34" w:rsidP="00DC1C34">
      <w:pPr>
        <w:pStyle w:val="ListParagraph"/>
        <w:numPr>
          <w:ilvl w:val="0"/>
          <w:numId w:val="35"/>
        </w:numPr>
        <w:rPr>
          <w:lang w:val="en-MY"/>
        </w:rPr>
      </w:pPr>
      <w:r w:rsidRPr="00DC1C34">
        <w:rPr>
          <w:b/>
          <w:bCs/>
          <w:lang w:val="en-MY"/>
        </w:rPr>
        <w:t>Interface Decluttering:</w:t>
      </w:r>
      <w:r w:rsidRPr="00DC1C34">
        <w:rPr>
          <w:lang w:val="en-MY"/>
        </w:rPr>
        <w:t xml:space="preserve"> Simplify checkout layouts and information hierarchy</w:t>
      </w:r>
    </w:p>
    <w:p w14:paraId="4A66C810" w14:textId="77777777" w:rsidR="00DC1C34" w:rsidRPr="00DC1C34" w:rsidRDefault="00DC1C34" w:rsidP="00DC1C34">
      <w:pPr>
        <w:pStyle w:val="ListParagraph"/>
        <w:numPr>
          <w:ilvl w:val="0"/>
          <w:numId w:val="35"/>
        </w:numPr>
        <w:rPr>
          <w:lang w:val="en-MY"/>
        </w:rPr>
      </w:pPr>
      <w:r w:rsidRPr="00DC1C34">
        <w:rPr>
          <w:b/>
          <w:bCs/>
          <w:lang w:val="en-MY"/>
        </w:rPr>
        <w:t>Mobile UX Enhancement:</w:t>
      </w:r>
      <w:r w:rsidRPr="00DC1C34">
        <w:rPr>
          <w:lang w:val="en-MY"/>
        </w:rPr>
        <w:t xml:space="preserve"> Improve touch targets and keyboard adaptation</w:t>
      </w:r>
    </w:p>
    <w:p w14:paraId="6415E793" w14:textId="77777777" w:rsidR="00DC1C34" w:rsidRPr="00DC1C34" w:rsidRDefault="00DC1C34" w:rsidP="00DC1C34">
      <w:pPr>
        <w:pStyle w:val="ListParagraph"/>
        <w:numPr>
          <w:ilvl w:val="0"/>
          <w:numId w:val="35"/>
        </w:numPr>
        <w:rPr>
          <w:lang w:val="en-MY"/>
        </w:rPr>
      </w:pPr>
      <w:r w:rsidRPr="00DC1C34">
        <w:rPr>
          <w:b/>
          <w:bCs/>
          <w:lang w:val="en-MY"/>
        </w:rPr>
        <w:t>Trust Indicators:</w:t>
      </w:r>
      <w:r w:rsidRPr="00DC1C34">
        <w:rPr>
          <w:lang w:val="en-MY"/>
        </w:rPr>
        <w:t xml:space="preserve"> Add more prominent security and reliability signals</w:t>
      </w:r>
    </w:p>
    <w:p w14:paraId="3761E378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Persona-Specific Optimization Strategies</w:t>
      </w:r>
    </w:p>
    <w:p w14:paraId="4160501B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 xml:space="preserve">For </w:t>
      </w:r>
      <w:proofErr w:type="spellStart"/>
      <w:r w:rsidRPr="00DC1C34">
        <w:rPr>
          <w:b/>
          <w:bCs/>
          <w:lang w:val="en-MY"/>
        </w:rPr>
        <w:t>Priya</w:t>
      </w:r>
      <w:proofErr w:type="spellEnd"/>
      <w:r w:rsidRPr="00DC1C34">
        <w:rPr>
          <w:b/>
          <w:bCs/>
          <w:lang w:val="en-MY"/>
        </w:rPr>
        <w:t xml:space="preserve"> (Mobile-First Deal Hunter):</w:t>
      </w:r>
    </w:p>
    <w:p w14:paraId="26EDE9A9" w14:textId="77777777" w:rsidR="00DC1C34" w:rsidRPr="00DC1C34" w:rsidRDefault="00DC1C34" w:rsidP="00DC1C34">
      <w:pPr>
        <w:pStyle w:val="ListParagraph"/>
        <w:numPr>
          <w:ilvl w:val="0"/>
          <w:numId w:val="36"/>
        </w:numPr>
        <w:rPr>
          <w:lang w:val="en-MY"/>
        </w:rPr>
      </w:pPr>
      <w:r w:rsidRPr="00DC1C34">
        <w:rPr>
          <w:lang w:val="en-MY"/>
        </w:rPr>
        <w:t>Prioritize mobile performance and reliability</w:t>
      </w:r>
    </w:p>
    <w:p w14:paraId="1029C7AC" w14:textId="77777777" w:rsidR="00DC1C34" w:rsidRPr="00DC1C34" w:rsidRDefault="00DC1C34" w:rsidP="00DC1C34">
      <w:pPr>
        <w:pStyle w:val="ListParagraph"/>
        <w:numPr>
          <w:ilvl w:val="0"/>
          <w:numId w:val="36"/>
        </w:numPr>
        <w:rPr>
          <w:lang w:val="en-MY"/>
        </w:rPr>
      </w:pPr>
      <w:r w:rsidRPr="00DC1C34">
        <w:rPr>
          <w:lang w:val="en-MY"/>
        </w:rPr>
        <w:t>Streamline coupon application process</w:t>
      </w:r>
    </w:p>
    <w:p w14:paraId="2DDDCBB5" w14:textId="77777777" w:rsidR="00DC1C34" w:rsidRPr="00DC1C34" w:rsidRDefault="00DC1C34" w:rsidP="00DC1C34">
      <w:pPr>
        <w:pStyle w:val="ListParagraph"/>
        <w:numPr>
          <w:ilvl w:val="0"/>
          <w:numId w:val="36"/>
        </w:numPr>
        <w:rPr>
          <w:lang w:val="en-MY"/>
        </w:rPr>
      </w:pPr>
      <w:r w:rsidRPr="00DC1C34">
        <w:rPr>
          <w:lang w:val="en-MY"/>
        </w:rPr>
        <w:t>Focus on speed and efficiency improvements</w:t>
      </w:r>
    </w:p>
    <w:p w14:paraId="30DC9767" w14:textId="77777777" w:rsidR="00DC1C34" w:rsidRPr="00DC1C34" w:rsidRDefault="00DC1C34" w:rsidP="00DC1C34">
      <w:pPr>
        <w:pStyle w:val="ListParagraph"/>
        <w:numPr>
          <w:ilvl w:val="0"/>
          <w:numId w:val="36"/>
        </w:numPr>
        <w:rPr>
          <w:lang w:val="en-MY"/>
        </w:rPr>
      </w:pPr>
      <w:r w:rsidRPr="00DC1C34">
        <w:rPr>
          <w:lang w:val="en-MY"/>
        </w:rPr>
        <w:t>Implement one-click checkout options</w:t>
      </w:r>
    </w:p>
    <w:p w14:paraId="19A90A2F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For Rajesh (Cautious Family Shopper):</w:t>
      </w:r>
    </w:p>
    <w:p w14:paraId="04F876A8" w14:textId="77777777" w:rsidR="00DC1C34" w:rsidRPr="00DC1C34" w:rsidRDefault="00DC1C34" w:rsidP="00DC1C34">
      <w:pPr>
        <w:pStyle w:val="ListParagraph"/>
        <w:numPr>
          <w:ilvl w:val="0"/>
          <w:numId w:val="37"/>
        </w:numPr>
        <w:rPr>
          <w:lang w:val="en-MY"/>
        </w:rPr>
      </w:pPr>
      <w:r w:rsidRPr="00DC1C34">
        <w:rPr>
          <w:lang w:val="en-MY"/>
        </w:rPr>
        <w:lastRenderedPageBreak/>
        <w:t>Enhance information clarity and completeness</w:t>
      </w:r>
    </w:p>
    <w:p w14:paraId="4AECCCBE" w14:textId="77777777" w:rsidR="00DC1C34" w:rsidRPr="00DC1C34" w:rsidRDefault="00DC1C34" w:rsidP="00DC1C34">
      <w:pPr>
        <w:pStyle w:val="ListParagraph"/>
        <w:numPr>
          <w:ilvl w:val="0"/>
          <w:numId w:val="37"/>
        </w:numPr>
        <w:rPr>
          <w:lang w:val="en-MY"/>
        </w:rPr>
      </w:pPr>
      <w:r w:rsidRPr="00DC1C34">
        <w:rPr>
          <w:lang w:val="en-MY"/>
        </w:rPr>
        <w:t>Improve error handling and guidance</w:t>
      </w:r>
    </w:p>
    <w:p w14:paraId="79777A53" w14:textId="77777777" w:rsidR="00DC1C34" w:rsidRPr="00DC1C34" w:rsidRDefault="00DC1C34" w:rsidP="00DC1C34">
      <w:pPr>
        <w:pStyle w:val="ListParagraph"/>
        <w:numPr>
          <w:ilvl w:val="0"/>
          <w:numId w:val="37"/>
        </w:numPr>
        <w:rPr>
          <w:lang w:val="en-MY"/>
        </w:rPr>
      </w:pPr>
      <w:r w:rsidRPr="00DC1C34">
        <w:rPr>
          <w:lang w:val="en-MY"/>
        </w:rPr>
        <w:t>Add comprehensive confirmation details</w:t>
      </w:r>
    </w:p>
    <w:p w14:paraId="779CB22B" w14:textId="77777777" w:rsidR="00DC1C34" w:rsidRPr="00DC1C34" w:rsidRDefault="00DC1C34" w:rsidP="00DC1C34">
      <w:pPr>
        <w:pStyle w:val="ListParagraph"/>
        <w:numPr>
          <w:ilvl w:val="0"/>
          <w:numId w:val="37"/>
        </w:numPr>
        <w:rPr>
          <w:lang w:val="en-MY"/>
        </w:rPr>
      </w:pPr>
      <w:r w:rsidRPr="00DC1C34">
        <w:rPr>
          <w:lang w:val="en-MY"/>
        </w:rPr>
        <w:t>Strengthen security and trust indicators</w:t>
      </w:r>
    </w:p>
    <w:p w14:paraId="516C0ABD" w14:textId="77777777" w:rsidR="00DC1C34" w:rsidRPr="00DC1C34" w:rsidRDefault="00DC1C34" w:rsidP="00DC1C34">
      <w:pPr>
        <w:pStyle w:val="ListParagraph"/>
        <w:rPr>
          <w:b/>
          <w:bCs/>
          <w:lang w:val="en-MY"/>
        </w:rPr>
      </w:pPr>
      <w:r w:rsidRPr="00DC1C34">
        <w:rPr>
          <w:b/>
          <w:bCs/>
          <w:lang w:val="en-MY"/>
        </w:rPr>
        <w:t>Success Metrics to Track</w:t>
      </w:r>
    </w:p>
    <w:p w14:paraId="38E4DCE3" w14:textId="77777777" w:rsidR="00DC1C34" w:rsidRPr="00DC1C34" w:rsidRDefault="00DC1C34" w:rsidP="00DC1C34">
      <w:pPr>
        <w:pStyle w:val="ListParagraph"/>
        <w:numPr>
          <w:ilvl w:val="0"/>
          <w:numId w:val="38"/>
        </w:numPr>
        <w:rPr>
          <w:lang w:val="en-MY"/>
        </w:rPr>
      </w:pPr>
      <w:r w:rsidRPr="00DC1C34">
        <w:rPr>
          <w:lang w:val="en-MY"/>
        </w:rPr>
        <w:t>Cart abandonment rate reduction</w:t>
      </w:r>
    </w:p>
    <w:p w14:paraId="3EFABD57" w14:textId="77777777" w:rsidR="00DC1C34" w:rsidRPr="00DC1C34" w:rsidRDefault="00DC1C34" w:rsidP="00DC1C34">
      <w:pPr>
        <w:pStyle w:val="ListParagraph"/>
        <w:numPr>
          <w:ilvl w:val="0"/>
          <w:numId w:val="38"/>
        </w:numPr>
        <w:rPr>
          <w:lang w:val="en-MY"/>
        </w:rPr>
      </w:pPr>
      <w:r w:rsidRPr="00DC1C34">
        <w:rPr>
          <w:lang w:val="en-MY"/>
        </w:rPr>
        <w:t>Mobile checkout completion rate</w:t>
      </w:r>
    </w:p>
    <w:p w14:paraId="343E9A62" w14:textId="77777777" w:rsidR="00DC1C34" w:rsidRPr="00DC1C34" w:rsidRDefault="00DC1C34" w:rsidP="00DC1C34">
      <w:pPr>
        <w:pStyle w:val="ListParagraph"/>
        <w:numPr>
          <w:ilvl w:val="0"/>
          <w:numId w:val="38"/>
        </w:numPr>
        <w:rPr>
          <w:lang w:val="en-MY"/>
        </w:rPr>
      </w:pPr>
      <w:r w:rsidRPr="00DC1C34">
        <w:rPr>
          <w:lang w:val="en-MY"/>
        </w:rPr>
        <w:t>Time to complete checkout</w:t>
      </w:r>
    </w:p>
    <w:p w14:paraId="60B56B08" w14:textId="77777777" w:rsidR="00DC1C34" w:rsidRPr="00DC1C34" w:rsidRDefault="00DC1C34" w:rsidP="00DC1C34">
      <w:pPr>
        <w:pStyle w:val="ListParagraph"/>
        <w:numPr>
          <w:ilvl w:val="0"/>
          <w:numId w:val="38"/>
        </w:numPr>
        <w:rPr>
          <w:lang w:val="en-MY"/>
        </w:rPr>
      </w:pPr>
      <w:r w:rsidRPr="00DC1C34">
        <w:rPr>
          <w:lang w:val="en-MY"/>
        </w:rPr>
        <w:t>Error message resolution rate</w:t>
      </w:r>
    </w:p>
    <w:p w14:paraId="2AD7EC0C" w14:textId="77777777" w:rsidR="00DC1C34" w:rsidRPr="00DC1C34" w:rsidRDefault="00DC1C34" w:rsidP="00DC1C34">
      <w:pPr>
        <w:pStyle w:val="ListParagraph"/>
        <w:numPr>
          <w:ilvl w:val="0"/>
          <w:numId w:val="38"/>
        </w:numPr>
        <w:rPr>
          <w:lang w:val="en-MY"/>
        </w:rPr>
      </w:pPr>
      <w:r w:rsidRPr="00DC1C34">
        <w:rPr>
          <w:lang w:val="en-MY"/>
        </w:rPr>
        <w:t>Customer satisfaction scores</w:t>
      </w:r>
    </w:p>
    <w:p w14:paraId="38874F8B" w14:textId="77777777" w:rsidR="00DC1C34" w:rsidRPr="00DC1C34" w:rsidRDefault="00DC1C34" w:rsidP="00DC1C34">
      <w:pPr>
        <w:pStyle w:val="ListParagraph"/>
        <w:numPr>
          <w:ilvl w:val="0"/>
          <w:numId w:val="38"/>
        </w:numPr>
        <w:rPr>
          <w:lang w:val="en-MY"/>
        </w:rPr>
      </w:pPr>
      <w:r w:rsidRPr="00DC1C34">
        <w:rPr>
          <w:lang w:val="en-MY"/>
        </w:rPr>
        <w:t xml:space="preserve">Repeat purchase </w:t>
      </w:r>
      <w:proofErr w:type="spellStart"/>
      <w:r w:rsidRPr="00DC1C34">
        <w:rPr>
          <w:lang w:val="en-MY"/>
        </w:rPr>
        <w:t>behavior</w:t>
      </w:r>
      <w:proofErr w:type="spellEnd"/>
    </w:p>
    <w:p w14:paraId="3084C4FC" w14:textId="7DF0F257" w:rsidR="00E104F2" w:rsidRPr="0095406E" w:rsidRDefault="00E104F2" w:rsidP="0095406E">
      <w:pPr>
        <w:pStyle w:val="ListParagraph"/>
      </w:pPr>
    </w:p>
    <w:sectPr w:rsidR="00E104F2" w:rsidRPr="009540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D38D0"/>
    <w:multiLevelType w:val="multilevel"/>
    <w:tmpl w:val="9FF2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C24A47"/>
    <w:multiLevelType w:val="hybridMultilevel"/>
    <w:tmpl w:val="7D3CE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C6D49"/>
    <w:multiLevelType w:val="multilevel"/>
    <w:tmpl w:val="CF2C6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693ABF"/>
    <w:multiLevelType w:val="multilevel"/>
    <w:tmpl w:val="DC449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49045E"/>
    <w:multiLevelType w:val="multilevel"/>
    <w:tmpl w:val="5300B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8779AE"/>
    <w:multiLevelType w:val="hybridMultilevel"/>
    <w:tmpl w:val="9F504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A00FAD"/>
    <w:multiLevelType w:val="multilevel"/>
    <w:tmpl w:val="21D0A0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211B75"/>
    <w:multiLevelType w:val="multilevel"/>
    <w:tmpl w:val="F9062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7940261"/>
    <w:multiLevelType w:val="multilevel"/>
    <w:tmpl w:val="F2D0B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881BD0"/>
    <w:multiLevelType w:val="multilevel"/>
    <w:tmpl w:val="70A4A5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A8D22FD"/>
    <w:multiLevelType w:val="multilevel"/>
    <w:tmpl w:val="E8DE5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F9050D7"/>
    <w:multiLevelType w:val="multilevel"/>
    <w:tmpl w:val="26CCE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662562"/>
    <w:multiLevelType w:val="multilevel"/>
    <w:tmpl w:val="BDA02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AD00823"/>
    <w:multiLevelType w:val="multilevel"/>
    <w:tmpl w:val="A5B824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001DB4"/>
    <w:multiLevelType w:val="multilevel"/>
    <w:tmpl w:val="4D2AB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9F7754"/>
    <w:multiLevelType w:val="multilevel"/>
    <w:tmpl w:val="53EC1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761CD0"/>
    <w:multiLevelType w:val="multilevel"/>
    <w:tmpl w:val="26285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2D05B09"/>
    <w:multiLevelType w:val="multilevel"/>
    <w:tmpl w:val="781C2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7F246C"/>
    <w:multiLevelType w:val="multilevel"/>
    <w:tmpl w:val="F5FA0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BB22F4"/>
    <w:multiLevelType w:val="multilevel"/>
    <w:tmpl w:val="5CAA7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6573B21"/>
    <w:multiLevelType w:val="multilevel"/>
    <w:tmpl w:val="377AC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73447AB"/>
    <w:multiLevelType w:val="multilevel"/>
    <w:tmpl w:val="52B0C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FE245BF"/>
    <w:multiLevelType w:val="multilevel"/>
    <w:tmpl w:val="D2EC2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F0009F"/>
    <w:multiLevelType w:val="multilevel"/>
    <w:tmpl w:val="012C6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0B60BC6"/>
    <w:multiLevelType w:val="multilevel"/>
    <w:tmpl w:val="A198D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7C610F0"/>
    <w:multiLevelType w:val="multilevel"/>
    <w:tmpl w:val="E77AB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BA1740E"/>
    <w:multiLevelType w:val="multilevel"/>
    <w:tmpl w:val="35BCD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F7859AA"/>
    <w:multiLevelType w:val="multilevel"/>
    <w:tmpl w:val="45147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0AF5AFF"/>
    <w:multiLevelType w:val="multilevel"/>
    <w:tmpl w:val="5FE8A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1915185"/>
    <w:multiLevelType w:val="multilevel"/>
    <w:tmpl w:val="56AED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2D005EE"/>
    <w:multiLevelType w:val="multilevel"/>
    <w:tmpl w:val="53FEAA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68D7E14"/>
    <w:multiLevelType w:val="multilevel"/>
    <w:tmpl w:val="2A2C4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761423E"/>
    <w:multiLevelType w:val="multilevel"/>
    <w:tmpl w:val="EA8A6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ABC7309"/>
    <w:multiLevelType w:val="multilevel"/>
    <w:tmpl w:val="E870A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134C0A"/>
    <w:multiLevelType w:val="multilevel"/>
    <w:tmpl w:val="C3B6C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8AF169C"/>
    <w:multiLevelType w:val="multilevel"/>
    <w:tmpl w:val="48A44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991F4E"/>
    <w:multiLevelType w:val="multilevel"/>
    <w:tmpl w:val="642C5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E79386F"/>
    <w:multiLevelType w:val="multilevel"/>
    <w:tmpl w:val="6504A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"/>
  </w:num>
  <w:num w:numId="3">
    <w:abstractNumId w:val="29"/>
  </w:num>
  <w:num w:numId="4">
    <w:abstractNumId w:val="34"/>
  </w:num>
  <w:num w:numId="5">
    <w:abstractNumId w:val="28"/>
  </w:num>
  <w:num w:numId="6">
    <w:abstractNumId w:val="10"/>
  </w:num>
  <w:num w:numId="7">
    <w:abstractNumId w:val="3"/>
  </w:num>
  <w:num w:numId="8">
    <w:abstractNumId w:val="37"/>
  </w:num>
  <w:num w:numId="9">
    <w:abstractNumId w:val="20"/>
  </w:num>
  <w:num w:numId="10">
    <w:abstractNumId w:val="25"/>
  </w:num>
  <w:num w:numId="11">
    <w:abstractNumId w:val="15"/>
  </w:num>
  <w:num w:numId="12">
    <w:abstractNumId w:val="2"/>
  </w:num>
  <w:num w:numId="13">
    <w:abstractNumId w:val="0"/>
  </w:num>
  <w:num w:numId="14">
    <w:abstractNumId w:val="22"/>
  </w:num>
  <w:num w:numId="15">
    <w:abstractNumId w:val="27"/>
  </w:num>
  <w:num w:numId="16">
    <w:abstractNumId w:val="18"/>
  </w:num>
  <w:num w:numId="17">
    <w:abstractNumId w:val="12"/>
  </w:num>
  <w:num w:numId="18">
    <w:abstractNumId w:val="17"/>
  </w:num>
  <w:num w:numId="19">
    <w:abstractNumId w:val="8"/>
  </w:num>
  <w:num w:numId="20">
    <w:abstractNumId w:val="36"/>
  </w:num>
  <w:num w:numId="21">
    <w:abstractNumId w:val="26"/>
  </w:num>
  <w:num w:numId="22">
    <w:abstractNumId w:val="9"/>
  </w:num>
  <w:num w:numId="23">
    <w:abstractNumId w:val="24"/>
  </w:num>
  <w:num w:numId="24">
    <w:abstractNumId w:val="7"/>
  </w:num>
  <w:num w:numId="25">
    <w:abstractNumId w:val="11"/>
  </w:num>
  <w:num w:numId="26">
    <w:abstractNumId w:val="16"/>
  </w:num>
  <w:num w:numId="27">
    <w:abstractNumId w:val="14"/>
  </w:num>
  <w:num w:numId="28">
    <w:abstractNumId w:val="35"/>
  </w:num>
  <w:num w:numId="29">
    <w:abstractNumId w:val="19"/>
  </w:num>
  <w:num w:numId="30">
    <w:abstractNumId w:val="32"/>
  </w:num>
  <w:num w:numId="31">
    <w:abstractNumId w:val="21"/>
  </w:num>
  <w:num w:numId="32">
    <w:abstractNumId w:val="31"/>
  </w:num>
  <w:num w:numId="33">
    <w:abstractNumId w:val="6"/>
  </w:num>
  <w:num w:numId="34">
    <w:abstractNumId w:val="30"/>
  </w:num>
  <w:num w:numId="35">
    <w:abstractNumId w:val="13"/>
  </w:num>
  <w:num w:numId="36">
    <w:abstractNumId w:val="4"/>
  </w:num>
  <w:num w:numId="37">
    <w:abstractNumId w:val="33"/>
  </w:num>
  <w:num w:numId="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zMzAyNTU0N7UwNbFU0lEKTi0uzszPAykwqgUAxVSkXCwAAAA="/>
  </w:docVars>
  <w:rsids>
    <w:rsidRoot w:val="00E104F2"/>
    <w:rsid w:val="00202408"/>
    <w:rsid w:val="00305C98"/>
    <w:rsid w:val="00557761"/>
    <w:rsid w:val="00846A6E"/>
    <w:rsid w:val="0095406E"/>
    <w:rsid w:val="00AD1E64"/>
    <w:rsid w:val="00B32E67"/>
    <w:rsid w:val="00C96D39"/>
    <w:rsid w:val="00DC1C34"/>
    <w:rsid w:val="00E10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7CEF5D"/>
  <w15:chartTrackingRefBased/>
  <w15:docId w15:val="{3936A638-B24D-4BFD-A216-44F603CC5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406E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04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04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104F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04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04F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04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04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04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04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04F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04F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104F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04F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04F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04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04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04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04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104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04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04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104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104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104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104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104F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04F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04F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104F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34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172</Words>
  <Characters>6687</Characters>
  <Application>Microsoft Office Word</Application>
  <DocSecurity>0</DocSecurity>
  <Lines>55</Lines>
  <Paragraphs>15</Paragraphs>
  <ScaleCrop>false</ScaleCrop>
  <Company/>
  <LinksUpToDate>false</LinksUpToDate>
  <CharactersWithSpaces>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ika Chhatbar</dc:creator>
  <cp:keywords/>
  <dc:description/>
  <cp:lastModifiedBy>Dennis</cp:lastModifiedBy>
  <cp:revision>4</cp:revision>
  <dcterms:created xsi:type="dcterms:W3CDTF">2025-09-18T09:12:00Z</dcterms:created>
  <dcterms:modified xsi:type="dcterms:W3CDTF">2025-09-28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a0654d-9987-4694-bbdd-a95f156970eb</vt:lpwstr>
  </property>
</Properties>
</file>